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10378" w:type="dxa"/>
        <w:tblInd w:w="-23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164"/>
        <w:gridCol w:w="9214"/>
      </w:tblGrid>
      <w:tr w:rsidR="004D6156" w:rsidRPr="004D6156" w:rsidTr="004D6156">
        <w:tc>
          <w:tcPr>
            <w:tcW w:w="1164" w:type="dxa"/>
          </w:tcPr>
          <w:p w:rsidR="004D6156" w:rsidRPr="004D6156" w:rsidRDefault="004D6156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4D6156"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  <w:t>الكلية/</w:t>
            </w:r>
            <w:r w:rsidRPr="004D6156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</w:t>
            </w:r>
            <w:r w:rsidRPr="004D6156"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  <w:t>القسم</w:t>
            </w:r>
          </w:p>
        </w:tc>
        <w:tc>
          <w:tcPr>
            <w:tcW w:w="9214" w:type="dxa"/>
          </w:tcPr>
          <w:p w:rsidR="004D6156" w:rsidRPr="004D6156" w:rsidRDefault="004D6156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D6156" w:rsidRPr="004D6156" w:rsidTr="004D6156">
        <w:tc>
          <w:tcPr>
            <w:tcW w:w="1164" w:type="dxa"/>
          </w:tcPr>
          <w:p w:rsidR="004D6156" w:rsidRPr="004D6156" w:rsidRDefault="004D6156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4D615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رقـــــــــــم:</w:t>
            </w:r>
          </w:p>
        </w:tc>
        <w:tc>
          <w:tcPr>
            <w:tcW w:w="9214" w:type="dxa"/>
          </w:tcPr>
          <w:p w:rsidR="004D6156" w:rsidRPr="004D6156" w:rsidRDefault="004D6156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D6156" w:rsidRPr="004D6156" w:rsidTr="004D6156">
        <w:tc>
          <w:tcPr>
            <w:tcW w:w="1164" w:type="dxa"/>
          </w:tcPr>
          <w:p w:rsidR="004D6156" w:rsidRPr="004D6156" w:rsidRDefault="004D6156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4D6156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>التاريخ:</w:t>
            </w:r>
          </w:p>
        </w:tc>
        <w:tc>
          <w:tcPr>
            <w:tcW w:w="9214" w:type="dxa"/>
          </w:tcPr>
          <w:p w:rsidR="004D6156" w:rsidRPr="004D6156" w:rsidRDefault="004D6156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</w:tbl>
    <w:p w:rsidR="004D6156" w:rsidRPr="004D6156" w:rsidRDefault="004D6156" w:rsidP="008C11AF">
      <w:pPr>
        <w:bidi/>
        <w:ind w:left="-314"/>
        <w:rPr>
          <w:rFonts w:ascii="Simplified Arabic" w:hAnsi="Simplified Arabic" w:cs="Simplified Arabic"/>
          <w:sz w:val="4"/>
          <w:szCs w:val="4"/>
          <w:rtl/>
          <w:lang w:bidi="ar-JO"/>
        </w:rPr>
      </w:pPr>
    </w:p>
    <w:p w:rsidR="008C11AF" w:rsidRPr="008C11AF" w:rsidRDefault="008C11AF" w:rsidP="004D6156">
      <w:pPr>
        <w:bidi/>
        <w:ind w:left="-314"/>
        <w:jc w:val="center"/>
        <w:rPr>
          <w:rFonts w:ascii="Traditional Arabic" w:hAnsi="Traditional Arabic" w:cs="Simplified Arabic"/>
          <w:b/>
          <w:bCs/>
          <w:rtl/>
          <w:lang w:bidi="ar-JO"/>
        </w:rPr>
      </w:pPr>
      <w:r w:rsidRPr="008C11AF">
        <w:rPr>
          <w:rFonts w:ascii="Traditional Arabic" w:hAnsi="Traditional Arabic" w:cs="Simplified Arabic" w:hint="cs"/>
          <w:b/>
          <w:bCs/>
          <w:rtl/>
          <w:lang w:bidi="ar-JO"/>
        </w:rPr>
        <w:t>طلب دعم مشروع بحث علمي</w:t>
      </w:r>
    </w:p>
    <w:p w:rsidR="00C323D6" w:rsidRDefault="00C323D6" w:rsidP="004D6156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C62A6A">
        <w:rPr>
          <w:rFonts w:ascii="Simplified Arabic" w:hAnsi="Simplified Arabic" w:cs="Simplified Arabic" w:hint="cs"/>
          <w:b/>
          <w:bCs/>
          <w:rtl/>
          <w:lang w:bidi="ar-JO"/>
        </w:rPr>
        <w:t>أولاً- المعلومات الرئيسة حول المشروع</w:t>
      </w:r>
      <w:r>
        <w:rPr>
          <w:rFonts w:ascii="Simplified Arabic" w:hAnsi="Simplified Arabic" w:cs="Simplified Arabic" w:hint="cs"/>
          <w:rtl/>
          <w:lang w:bidi="ar-JO"/>
        </w:rPr>
        <w:t xml:space="preserve"> </w:t>
      </w:r>
      <w:r w:rsidRPr="00C323D6">
        <w:rPr>
          <w:rFonts w:ascii="Simplified Arabic" w:hAnsi="Simplified Arabic" w:cs="Simplified Arabic" w:hint="cs"/>
          <w:sz w:val="20"/>
          <w:szCs w:val="20"/>
          <w:rtl/>
          <w:lang w:bidi="ar-JO"/>
        </w:rPr>
        <w:t>(</w:t>
      </w:r>
      <w:r w:rsidR="00C62A6A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  <w:r w:rsidRPr="00C323D6"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بأ من قبل مقدم الطلب</w:t>
      </w:r>
      <w:r w:rsidR="00C62A6A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  <w:r w:rsidRPr="00C323D6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348" w:type="dxa"/>
        <w:tblLook w:val="04A0" w:firstRow="1" w:lastRow="0" w:firstColumn="1" w:lastColumn="0" w:noHBand="0" w:noVBand="1"/>
      </w:tblPr>
      <w:tblGrid>
        <w:gridCol w:w="3544"/>
        <w:gridCol w:w="6804"/>
      </w:tblGrid>
      <w:tr w:rsidR="00C323D6" w:rsidRPr="008C11AF" w:rsidTr="008C11AF">
        <w:tc>
          <w:tcPr>
            <w:tcW w:w="3544" w:type="dxa"/>
          </w:tcPr>
          <w:p w:rsidR="00C323D6" w:rsidRPr="008C11AF" w:rsidRDefault="00EF38EC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عنوان مشروع البحث (بال</w:t>
            </w:r>
            <w:r w:rsidR="00BD39CA"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ل</w:t>
            </w: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غة العربية)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323D6" w:rsidRPr="008C11AF" w:rsidTr="008C11AF">
        <w:tc>
          <w:tcPr>
            <w:tcW w:w="3544" w:type="dxa"/>
          </w:tcPr>
          <w:p w:rsidR="00C323D6" w:rsidRPr="008C11AF" w:rsidRDefault="00EF38EC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عنوان مشروع البحث (باللغةالانجليزية)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323D6" w:rsidRPr="008C11AF" w:rsidTr="008C11AF">
        <w:tc>
          <w:tcPr>
            <w:tcW w:w="3544" w:type="dxa"/>
          </w:tcPr>
          <w:p w:rsidR="00C323D6" w:rsidRPr="008C11AF" w:rsidRDefault="00EF38EC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باحث الرئيس المسؤول عن البحث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323D6" w:rsidRPr="008C11AF" w:rsidTr="008C11AF">
        <w:tc>
          <w:tcPr>
            <w:tcW w:w="3544" w:type="dxa"/>
          </w:tcPr>
          <w:p w:rsidR="00C323D6" w:rsidRPr="008C11AF" w:rsidRDefault="00EF38EC" w:rsidP="00287191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المدة الزمنية لتنفيذ البحث </w:t>
            </w:r>
            <w:r w:rsidR="00287191"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(بالأشهر)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323D6" w:rsidRPr="008C11AF" w:rsidTr="008C11AF">
        <w:tc>
          <w:tcPr>
            <w:tcW w:w="3544" w:type="dxa"/>
          </w:tcPr>
          <w:p w:rsidR="00C323D6" w:rsidRPr="008C11AF" w:rsidRDefault="00EF38EC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مكان تنفيذ البحث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323D6" w:rsidRPr="008C11AF" w:rsidTr="008C11AF">
        <w:tc>
          <w:tcPr>
            <w:tcW w:w="3544" w:type="dxa"/>
          </w:tcPr>
          <w:p w:rsidR="00C323D6" w:rsidRPr="008C11AF" w:rsidRDefault="00EF38EC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بلغ الإجمالي لتنفيذ البحث (د.أ)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8C11AF" w:rsidTr="008C11AF">
        <w:tc>
          <w:tcPr>
            <w:tcW w:w="3544" w:type="dxa"/>
          </w:tcPr>
          <w:p w:rsidR="004218F7" w:rsidRPr="008C11AF" w:rsidRDefault="004218F7" w:rsidP="002A7E26">
            <w:pPr>
              <w:pStyle w:val="ListParagraph"/>
              <w:numPr>
                <w:ilvl w:val="0"/>
                <w:numId w:val="47"/>
              </w:numPr>
              <w:bidi/>
              <w:ind w:left="176" w:hanging="176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بلغ من الجهات الممولة (د.أ)</w:t>
            </w:r>
            <w:r w:rsidR="00E3557F"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إن وجد</w:t>
            </w:r>
          </w:p>
        </w:tc>
        <w:tc>
          <w:tcPr>
            <w:tcW w:w="6804" w:type="dxa"/>
          </w:tcPr>
          <w:p w:rsidR="004218F7" w:rsidRPr="008C11AF" w:rsidRDefault="004218F7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323D6" w:rsidRPr="008C11AF" w:rsidTr="008C11AF">
        <w:tc>
          <w:tcPr>
            <w:tcW w:w="3544" w:type="dxa"/>
          </w:tcPr>
          <w:p w:rsidR="00C323D6" w:rsidRPr="008C11AF" w:rsidRDefault="00EF38EC" w:rsidP="002A7E26">
            <w:pPr>
              <w:pStyle w:val="ListParagraph"/>
              <w:numPr>
                <w:ilvl w:val="0"/>
                <w:numId w:val="47"/>
              </w:numPr>
              <w:bidi/>
              <w:ind w:left="318" w:hanging="318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بلغ المطلوب توفيره من الجامعة (د.أ)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323D6" w:rsidRPr="008C11AF" w:rsidTr="008C11AF">
        <w:tc>
          <w:tcPr>
            <w:tcW w:w="3544" w:type="dxa"/>
          </w:tcPr>
          <w:p w:rsidR="00C323D6" w:rsidRPr="008C11AF" w:rsidRDefault="00EF38EC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جهة المستفيدة من نتائج البحث</w:t>
            </w:r>
          </w:p>
        </w:tc>
        <w:tc>
          <w:tcPr>
            <w:tcW w:w="6804" w:type="dxa"/>
          </w:tcPr>
          <w:p w:rsidR="00C323D6" w:rsidRPr="008C11AF" w:rsidRDefault="00C323D6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C62A6A" w:rsidRPr="008C11AF" w:rsidTr="008C11AF">
        <w:tc>
          <w:tcPr>
            <w:tcW w:w="3544" w:type="dxa"/>
          </w:tcPr>
          <w:p w:rsidR="00C62A6A" w:rsidRPr="008C11AF" w:rsidRDefault="00C62A6A" w:rsidP="00F75CF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اسم مقدم الطلب وتوقيعه </w:t>
            </w:r>
          </w:p>
          <w:p w:rsidR="00F75CF0" w:rsidRPr="008C11AF" w:rsidRDefault="00F75CF0" w:rsidP="00F75CF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6804" w:type="dxa"/>
          </w:tcPr>
          <w:p w:rsidR="00C62A6A" w:rsidRPr="008C11AF" w:rsidRDefault="00C62A6A" w:rsidP="00C323D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</w:tbl>
    <w:p w:rsidR="00C62A6A" w:rsidRDefault="00C62A6A" w:rsidP="008C11AF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A2415E">
        <w:rPr>
          <w:rFonts w:ascii="Simplified Arabic" w:hAnsi="Simplified Arabic" w:cs="Simplified Arabic" w:hint="cs"/>
          <w:b/>
          <w:bCs/>
          <w:rtl/>
          <w:lang w:bidi="ar-JO"/>
        </w:rPr>
        <w:t xml:space="preserve">ثانياً- </w:t>
      </w:r>
      <w:r w:rsidR="002F6878">
        <w:rPr>
          <w:rFonts w:ascii="Simplified Arabic" w:hAnsi="Simplified Arabic" w:cs="Simplified Arabic" w:hint="cs"/>
          <w:b/>
          <w:bCs/>
          <w:rtl/>
          <w:lang w:bidi="ar-JO"/>
        </w:rPr>
        <w:t>ال</w:t>
      </w:r>
      <w:r w:rsidR="00A2415E">
        <w:rPr>
          <w:rFonts w:ascii="Simplified Arabic" w:hAnsi="Simplified Arabic" w:cs="Simplified Arabic" w:hint="cs"/>
          <w:b/>
          <w:bCs/>
          <w:rtl/>
          <w:lang w:bidi="ar-JO"/>
        </w:rPr>
        <w:t xml:space="preserve">تنسيبات </w:t>
      </w:r>
      <w:r w:rsidR="00A2415E" w:rsidRPr="00A2415E">
        <w:rPr>
          <w:rFonts w:ascii="Simplified Arabic" w:hAnsi="Simplified Arabic" w:cs="Simplified Arabic" w:hint="cs"/>
          <w:b/>
          <w:bCs/>
          <w:rtl/>
          <w:lang w:bidi="ar-JO"/>
        </w:rPr>
        <w:t>حول المشروع</w:t>
      </w:r>
      <w:r w:rsidR="00A2415E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A2415E" w:rsidRPr="00A2415E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من قبل الجهات المعنية)</w:t>
      </w:r>
      <w:r w:rsidR="0007281B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  <w:r w:rsidR="0007281B" w:rsidRPr="0007281B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(يرفق القرار)</w:t>
      </w:r>
    </w:p>
    <w:tbl>
      <w:tblPr>
        <w:tblStyle w:val="TableGrid"/>
        <w:bidiVisual/>
        <w:tblW w:w="0" w:type="auto"/>
        <w:tblInd w:w="-341" w:type="dxa"/>
        <w:tblLook w:val="04A0" w:firstRow="1" w:lastRow="0" w:firstColumn="1" w:lastColumn="0" w:noHBand="0" w:noVBand="1"/>
      </w:tblPr>
      <w:tblGrid>
        <w:gridCol w:w="1978"/>
        <w:gridCol w:w="3543"/>
        <w:gridCol w:w="1566"/>
        <w:gridCol w:w="3261"/>
      </w:tblGrid>
      <w:tr w:rsidR="004218F7" w:rsidRPr="008C11AF" w:rsidTr="008C11AF">
        <w:tc>
          <w:tcPr>
            <w:tcW w:w="1978" w:type="dxa"/>
          </w:tcPr>
          <w:p w:rsidR="004218F7" w:rsidRPr="008C11AF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مجلس القسم</w:t>
            </w:r>
          </w:p>
          <w:p w:rsidR="004218F7" w:rsidRPr="008C11AF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(يكتبه رئيس القسم)</w:t>
            </w:r>
          </w:p>
        </w:tc>
        <w:tc>
          <w:tcPr>
            <w:tcW w:w="8370" w:type="dxa"/>
            <w:gridSpan w:val="3"/>
          </w:tcPr>
          <w:p w:rsidR="004218F7" w:rsidRPr="008C11AF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bookmarkStart w:id="0" w:name="_GoBack"/>
            <w:bookmarkEnd w:id="0"/>
          </w:p>
        </w:tc>
      </w:tr>
      <w:tr w:rsidR="00A2415E" w:rsidRPr="008C11AF" w:rsidTr="008C11AF">
        <w:tc>
          <w:tcPr>
            <w:tcW w:w="1978" w:type="dxa"/>
          </w:tcPr>
          <w:p w:rsidR="00A2415E" w:rsidRPr="008C11AF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رئيس القسم</w:t>
            </w:r>
          </w:p>
        </w:tc>
        <w:tc>
          <w:tcPr>
            <w:tcW w:w="3543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566" w:type="dxa"/>
          </w:tcPr>
          <w:p w:rsidR="00A2415E" w:rsidRPr="008C11AF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3261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8C11AF" w:rsidTr="008C11AF">
        <w:tc>
          <w:tcPr>
            <w:tcW w:w="1978" w:type="dxa"/>
          </w:tcPr>
          <w:p w:rsidR="004218F7" w:rsidRPr="008C11AF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لجنة البحث العلمي</w:t>
            </w:r>
            <w:r w:rsidR="009106A4" w:rsidRPr="008C11AF"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  <w:t xml:space="preserve"> </w:t>
            </w:r>
            <w:r w:rsidR="009106A4"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في الكلية</w:t>
            </w:r>
          </w:p>
        </w:tc>
        <w:tc>
          <w:tcPr>
            <w:tcW w:w="8370" w:type="dxa"/>
            <w:gridSpan w:val="3"/>
          </w:tcPr>
          <w:p w:rsidR="004218F7" w:rsidRPr="008C11AF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8C11AF" w:rsidTr="008C11AF">
        <w:tc>
          <w:tcPr>
            <w:tcW w:w="1978" w:type="dxa"/>
          </w:tcPr>
          <w:p w:rsidR="00A2415E" w:rsidRPr="008C11AF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مقرر اللجنة</w:t>
            </w:r>
          </w:p>
        </w:tc>
        <w:tc>
          <w:tcPr>
            <w:tcW w:w="3543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566" w:type="dxa"/>
          </w:tcPr>
          <w:p w:rsidR="00A2415E" w:rsidRPr="008C11AF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3261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8C11AF" w:rsidTr="008C11AF">
        <w:tc>
          <w:tcPr>
            <w:tcW w:w="1978" w:type="dxa"/>
          </w:tcPr>
          <w:p w:rsidR="004218F7" w:rsidRPr="008C11AF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عميد الكلية</w:t>
            </w:r>
          </w:p>
          <w:p w:rsidR="004218F7" w:rsidRPr="008C11AF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8370" w:type="dxa"/>
            <w:gridSpan w:val="3"/>
          </w:tcPr>
          <w:p w:rsidR="004218F7" w:rsidRPr="008C11AF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8C11AF" w:rsidTr="008C11AF">
        <w:tc>
          <w:tcPr>
            <w:tcW w:w="1978" w:type="dxa"/>
          </w:tcPr>
          <w:p w:rsidR="00A2415E" w:rsidRPr="008C11AF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عميد الكلية</w:t>
            </w:r>
          </w:p>
        </w:tc>
        <w:tc>
          <w:tcPr>
            <w:tcW w:w="3543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566" w:type="dxa"/>
          </w:tcPr>
          <w:p w:rsidR="00A2415E" w:rsidRPr="008C11AF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3261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8C11AF" w:rsidTr="008C11AF">
        <w:tc>
          <w:tcPr>
            <w:tcW w:w="1978" w:type="dxa"/>
          </w:tcPr>
          <w:p w:rsidR="004218F7" w:rsidRPr="008C11AF" w:rsidRDefault="00660026" w:rsidP="00287191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تنسيب</w:t>
            </w:r>
            <w:r w:rsidR="004218F7"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</w:t>
            </w:r>
            <w:r w:rsidR="00F00897"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مجلس</w:t>
            </w:r>
            <w:r w:rsidR="004218F7"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البحث العلمي </w:t>
            </w:r>
          </w:p>
        </w:tc>
        <w:tc>
          <w:tcPr>
            <w:tcW w:w="8370" w:type="dxa"/>
            <w:gridSpan w:val="3"/>
          </w:tcPr>
          <w:p w:rsidR="004218F7" w:rsidRPr="008C11AF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8C11AF" w:rsidTr="008C11AF">
        <w:tc>
          <w:tcPr>
            <w:tcW w:w="1978" w:type="dxa"/>
          </w:tcPr>
          <w:p w:rsidR="00A2415E" w:rsidRPr="008C11AF" w:rsidRDefault="0072415C" w:rsidP="0072415C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عميد البحث العلمي</w:t>
            </w:r>
          </w:p>
        </w:tc>
        <w:tc>
          <w:tcPr>
            <w:tcW w:w="3543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566" w:type="dxa"/>
          </w:tcPr>
          <w:p w:rsidR="00A2415E" w:rsidRPr="008C11AF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3261" w:type="dxa"/>
          </w:tcPr>
          <w:p w:rsidR="00A2415E" w:rsidRPr="008C11AF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</w:tbl>
    <w:p w:rsidR="001E1C9F" w:rsidRPr="008C11AF" w:rsidRDefault="001E1C9F" w:rsidP="008C11AF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8C11AF">
        <w:rPr>
          <w:rFonts w:ascii="Simplified Arabic" w:hAnsi="Simplified Arabic" w:cs="Simplified Arabic" w:hint="cs"/>
          <w:b/>
          <w:bCs/>
          <w:rtl/>
          <w:lang w:bidi="ar-JO"/>
        </w:rPr>
        <w:t xml:space="preserve">ثالثاً- قرار </w:t>
      </w:r>
      <w:r w:rsidR="009106A4" w:rsidRPr="008C11AF">
        <w:rPr>
          <w:rFonts w:ascii="Simplified Arabic" w:hAnsi="Simplified Arabic" w:cs="Simplified Arabic" w:hint="cs"/>
          <w:b/>
          <w:bCs/>
          <w:rtl/>
          <w:lang w:bidi="ar-JO"/>
        </w:rPr>
        <w:t>مجلس العمداء في اجتماعه رقم:....................بتاريخ:......./............/................م</w:t>
      </w:r>
    </w:p>
    <w:tbl>
      <w:tblPr>
        <w:tblStyle w:val="TableGrid"/>
        <w:bidiVisual/>
        <w:tblW w:w="10348" w:type="dxa"/>
        <w:tblLook w:val="04A0" w:firstRow="1" w:lastRow="0" w:firstColumn="1" w:lastColumn="0" w:noHBand="0" w:noVBand="1"/>
      </w:tblPr>
      <w:tblGrid>
        <w:gridCol w:w="1984"/>
        <w:gridCol w:w="8364"/>
      </w:tblGrid>
      <w:tr w:rsidR="001E1C9F" w:rsidRPr="008C11AF" w:rsidTr="008C11AF">
        <w:tc>
          <w:tcPr>
            <w:tcW w:w="1984" w:type="dxa"/>
          </w:tcPr>
          <w:p w:rsidR="001E1C9F" w:rsidRPr="008C11AF" w:rsidRDefault="001E1C9F" w:rsidP="001E1C9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قرار</w:t>
            </w:r>
            <w:r w:rsidR="009106A4" w:rsidRPr="008C11AF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 رقم..........</w:t>
            </w:r>
          </w:p>
        </w:tc>
        <w:tc>
          <w:tcPr>
            <w:tcW w:w="8364" w:type="dxa"/>
          </w:tcPr>
          <w:p w:rsidR="001E1C9F" w:rsidRPr="008C11AF" w:rsidRDefault="001E1C9F" w:rsidP="001E1C9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</w:p>
        </w:tc>
      </w:tr>
      <w:tr w:rsidR="001E1C9F" w:rsidRPr="008C11AF" w:rsidTr="008C11AF">
        <w:tc>
          <w:tcPr>
            <w:tcW w:w="1984" w:type="dxa"/>
          </w:tcPr>
          <w:p w:rsidR="001E1C9F" w:rsidRPr="008C11AF" w:rsidRDefault="001E1C9F" w:rsidP="001E1C9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8C11AF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توقيع </w:t>
            </w:r>
            <w:r w:rsidR="004218F7" w:rsidRPr="008C11AF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 </w:t>
            </w:r>
            <w:r w:rsidR="009106A4" w:rsidRPr="008C11AF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رئيس الجامعة </w:t>
            </w:r>
          </w:p>
        </w:tc>
        <w:tc>
          <w:tcPr>
            <w:tcW w:w="8364" w:type="dxa"/>
          </w:tcPr>
          <w:p w:rsidR="001E1C9F" w:rsidRPr="008C11AF" w:rsidRDefault="001E1C9F" w:rsidP="001E1C9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</w:p>
        </w:tc>
      </w:tr>
    </w:tbl>
    <w:p w:rsidR="00A2415E" w:rsidRPr="008C11AF" w:rsidRDefault="001E1C9F" w:rsidP="008C11AF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8C11AF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نسخة لكل من:</w:t>
      </w:r>
    </w:p>
    <w:tbl>
      <w:tblPr>
        <w:tblStyle w:val="TableGrid"/>
        <w:bidiVisual/>
        <w:tblW w:w="0" w:type="auto"/>
        <w:tblInd w:w="-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0"/>
        <w:gridCol w:w="3599"/>
        <w:gridCol w:w="3153"/>
      </w:tblGrid>
      <w:tr w:rsidR="008C11AF" w:rsidRPr="001E1C9F" w:rsidTr="008C11AF">
        <w:tc>
          <w:tcPr>
            <w:tcW w:w="3630" w:type="dxa"/>
          </w:tcPr>
          <w:p w:rsidR="008C11AF" w:rsidRPr="001E1C9F" w:rsidRDefault="008C11AF" w:rsidP="008C11AF">
            <w:pPr>
              <w:pStyle w:val="ListParagraph"/>
              <w:numPr>
                <w:ilvl w:val="0"/>
                <w:numId w:val="45"/>
              </w:numPr>
              <w:tabs>
                <w:tab w:val="right" w:pos="317"/>
              </w:tabs>
              <w:bidi/>
              <w:ind w:left="601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قدم الطلب</w:t>
            </w:r>
          </w:p>
        </w:tc>
        <w:tc>
          <w:tcPr>
            <w:tcW w:w="3599" w:type="dxa"/>
          </w:tcPr>
          <w:p w:rsidR="008C11AF" w:rsidRPr="001E1C9F" w:rsidRDefault="008C11AF" w:rsidP="008C11AF">
            <w:pPr>
              <w:pStyle w:val="ListParagraph"/>
              <w:numPr>
                <w:ilvl w:val="0"/>
                <w:numId w:val="45"/>
              </w:numPr>
              <w:tabs>
                <w:tab w:val="right" w:pos="317"/>
              </w:tabs>
              <w:bidi/>
              <w:ind w:left="601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كتب رئاسة الجامعة</w:t>
            </w:r>
          </w:p>
        </w:tc>
        <w:tc>
          <w:tcPr>
            <w:tcW w:w="3153" w:type="dxa"/>
          </w:tcPr>
          <w:p w:rsidR="008C11AF" w:rsidRPr="001E1C9F" w:rsidRDefault="008C11AF" w:rsidP="008C11AF">
            <w:pPr>
              <w:pStyle w:val="ListParagraph"/>
              <w:numPr>
                <w:ilvl w:val="0"/>
                <w:numId w:val="45"/>
              </w:numPr>
              <w:tabs>
                <w:tab w:val="right" w:pos="317"/>
              </w:tabs>
              <w:bidi/>
              <w:ind w:left="601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كلية مقدمة الطلب</w:t>
            </w:r>
          </w:p>
        </w:tc>
      </w:tr>
      <w:tr w:rsidR="008C11AF" w:rsidRPr="001E1C9F" w:rsidTr="008C11AF">
        <w:tc>
          <w:tcPr>
            <w:tcW w:w="3630" w:type="dxa"/>
          </w:tcPr>
          <w:p w:rsidR="008C11AF" w:rsidRPr="001E1C9F" w:rsidRDefault="008C11AF" w:rsidP="008C11AF">
            <w:pPr>
              <w:pStyle w:val="ListParagraph"/>
              <w:numPr>
                <w:ilvl w:val="0"/>
                <w:numId w:val="45"/>
              </w:numPr>
              <w:tabs>
                <w:tab w:val="right" w:pos="317"/>
              </w:tabs>
              <w:bidi/>
              <w:ind w:left="601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بحث العلمي</w:t>
            </w:r>
          </w:p>
        </w:tc>
        <w:tc>
          <w:tcPr>
            <w:tcW w:w="3599" w:type="dxa"/>
          </w:tcPr>
          <w:p w:rsidR="008C11AF" w:rsidRPr="001E1C9F" w:rsidRDefault="008C11AF" w:rsidP="008C11AF">
            <w:pPr>
              <w:pStyle w:val="ListParagraph"/>
              <w:numPr>
                <w:ilvl w:val="0"/>
                <w:numId w:val="45"/>
              </w:numPr>
              <w:tabs>
                <w:tab w:val="right" w:pos="317"/>
              </w:tabs>
              <w:bidi/>
              <w:ind w:left="601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لف الشخصي للباحثين المشاركين</w:t>
            </w:r>
          </w:p>
        </w:tc>
        <w:tc>
          <w:tcPr>
            <w:tcW w:w="3153" w:type="dxa"/>
          </w:tcPr>
          <w:p w:rsidR="008C11AF" w:rsidRPr="001E1C9F" w:rsidRDefault="008C11AF" w:rsidP="008C11AF">
            <w:pPr>
              <w:pStyle w:val="ListParagraph"/>
              <w:numPr>
                <w:ilvl w:val="0"/>
                <w:numId w:val="45"/>
              </w:numPr>
              <w:tabs>
                <w:tab w:val="right" w:pos="317"/>
              </w:tabs>
              <w:bidi/>
              <w:ind w:left="601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دير المالي</w:t>
            </w:r>
          </w:p>
        </w:tc>
      </w:tr>
    </w:tbl>
    <w:p w:rsidR="00C53E54" w:rsidRDefault="00C53E54" w:rsidP="008C11AF">
      <w:pPr>
        <w:bidi/>
        <w:ind w:left="-314"/>
        <w:rPr>
          <w:rFonts w:ascii="Simplified Arabic" w:hAnsi="Simplified Arabic" w:cs="Simplified Arabic"/>
          <w:rtl/>
          <w:lang w:bidi="ar-JO"/>
        </w:rPr>
      </w:pPr>
      <w:r w:rsidRPr="00C53E54"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رابعاً- معلومات تفصيلية حول مشروع البحث</w:t>
      </w:r>
      <w:r>
        <w:rPr>
          <w:rFonts w:ascii="Simplified Arabic" w:hAnsi="Simplified Arabic" w:cs="Simplified Arabic" w:hint="cs"/>
          <w:rtl/>
          <w:lang w:bidi="ar-JO"/>
        </w:rPr>
        <w:t xml:space="preserve"> (</w:t>
      </w:r>
      <w:r w:rsidRPr="00C53E54"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بأ من قبل مقدم الطلب</w:t>
      </w:r>
      <w:r>
        <w:rPr>
          <w:rFonts w:ascii="Simplified Arabic" w:hAnsi="Simplified Arabic" w:cs="Simplified Arabic" w:hint="cs"/>
          <w:rtl/>
          <w:lang w:bidi="ar-JO"/>
        </w:rPr>
        <w:t>)</w:t>
      </w:r>
    </w:p>
    <w:tbl>
      <w:tblPr>
        <w:tblStyle w:val="TableGrid"/>
        <w:bidiVisual/>
        <w:tblW w:w="0" w:type="auto"/>
        <w:tblInd w:w="-324" w:type="dxa"/>
        <w:tblLook w:val="04A0" w:firstRow="1" w:lastRow="0" w:firstColumn="1" w:lastColumn="0" w:noHBand="0" w:noVBand="1"/>
      </w:tblPr>
      <w:tblGrid>
        <w:gridCol w:w="10348"/>
      </w:tblGrid>
      <w:tr w:rsidR="00C53E54" w:rsidTr="008C11AF">
        <w:tc>
          <w:tcPr>
            <w:tcW w:w="10348" w:type="dxa"/>
          </w:tcPr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أهمية البحث</w:t>
            </w:r>
            <w:r w:rsidR="00940D39">
              <w:rPr>
                <w:rFonts w:ascii="Simplified Arabic" w:hAnsi="Simplified Arabic" w:cs="Simplified Arabic" w:hint="cs"/>
                <w:rtl/>
                <w:lang w:bidi="ar-JO"/>
              </w:rPr>
              <w:t xml:space="preserve"> وقيمته التطبيقية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</w:tr>
      <w:tr w:rsidR="00C53E54" w:rsidTr="008C11AF">
        <w:tc>
          <w:tcPr>
            <w:tcW w:w="10348" w:type="dxa"/>
          </w:tcPr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53E54" w:rsidTr="008C11AF">
        <w:tc>
          <w:tcPr>
            <w:tcW w:w="10348" w:type="dxa"/>
          </w:tcPr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أهداف البحث</w:t>
            </w:r>
          </w:p>
        </w:tc>
      </w:tr>
      <w:tr w:rsidR="00C53E54" w:rsidTr="008C11AF">
        <w:tc>
          <w:tcPr>
            <w:tcW w:w="10348" w:type="dxa"/>
          </w:tcPr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4218F7" w:rsidRDefault="004218F7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53E54" w:rsidTr="008C11AF">
        <w:tc>
          <w:tcPr>
            <w:tcW w:w="10348" w:type="dxa"/>
          </w:tcPr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نهجية البحث</w:t>
            </w:r>
          </w:p>
        </w:tc>
      </w:tr>
      <w:tr w:rsidR="00C53E54" w:rsidTr="008C11AF">
        <w:tc>
          <w:tcPr>
            <w:tcW w:w="10348" w:type="dxa"/>
          </w:tcPr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53E54" w:rsidTr="008C11AF">
        <w:tc>
          <w:tcPr>
            <w:tcW w:w="10348" w:type="dxa"/>
          </w:tcPr>
          <w:p w:rsidR="00C53E54" w:rsidRDefault="00287191" w:rsidP="0028719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إضافة المعرفية (</w:t>
            </w:r>
            <w:r w:rsidR="00940D39">
              <w:rPr>
                <w:rFonts w:ascii="Simplified Arabic" w:hAnsi="Simplified Arabic" w:cs="Simplified Arabic" w:hint="cs"/>
                <w:rtl/>
                <w:lang w:bidi="ar-JO"/>
              </w:rPr>
              <w:t xml:space="preserve">مدى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</w:t>
            </w:r>
            <w:r w:rsidR="00940D39">
              <w:rPr>
                <w:rFonts w:ascii="Simplified Arabic" w:hAnsi="Simplified Arabic" w:cs="Simplified Arabic" w:hint="cs"/>
                <w:rtl/>
                <w:lang w:bidi="ar-JO"/>
              </w:rPr>
              <w:t>ختلاف هذا البحث عما قام به الباحثون السابقون)</w:t>
            </w:r>
          </w:p>
        </w:tc>
      </w:tr>
      <w:tr w:rsidR="00C53E54" w:rsidTr="008C11AF">
        <w:tc>
          <w:tcPr>
            <w:tcW w:w="10348" w:type="dxa"/>
          </w:tcPr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53E54" w:rsidRDefault="00C53E54" w:rsidP="00C53E5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F516F" w:rsidRDefault="004F516F" w:rsidP="008C11AF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 xml:space="preserve">خامساً- شرح موجز حول مشروع البحث </w:t>
      </w:r>
      <w:r w:rsidRPr="004F516F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من قبل الباحث الرئيس</w:t>
      </w:r>
      <w:r w:rsidR="00266250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باللغتين أو إحداهما</w:t>
      </w:r>
      <w:r w:rsidRPr="004F516F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10490" w:type="dxa"/>
        <w:tblInd w:w="-348" w:type="dxa"/>
        <w:tblLook w:val="04A0" w:firstRow="1" w:lastRow="0" w:firstColumn="1" w:lastColumn="0" w:noHBand="0" w:noVBand="1"/>
      </w:tblPr>
      <w:tblGrid>
        <w:gridCol w:w="2910"/>
        <w:gridCol w:w="2562"/>
        <w:gridCol w:w="2563"/>
        <w:gridCol w:w="2455"/>
      </w:tblGrid>
      <w:tr w:rsidR="004F516F" w:rsidTr="008C11AF">
        <w:tc>
          <w:tcPr>
            <w:tcW w:w="10490" w:type="dxa"/>
            <w:gridSpan w:val="4"/>
          </w:tcPr>
          <w:p w:rsidR="004F516F" w:rsidRPr="004F516F" w:rsidRDefault="004F516F" w:rsidP="006C1B6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لخص مشروع البحث باللغة العربية (</w:t>
            </w:r>
            <w:r w:rsidR="006C1B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50</w:t>
            </w: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-</w:t>
            </w:r>
            <w:r w:rsidR="006C1B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1</w:t>
            </w: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50 كلمة)</w:t>
            </w:r>
          </w:p>
        </w:tc>
      </w:tr>
      <w:tr w:rsidR="004F516F" w:rsidTr="008C11AF">
        <w:tc>
          <w:tcPr>
            <w:tcW w:w="10490" w:type="dxa"/>
            <w:gridSpan w:val="4"/>
          </w:tcPr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4F516F" w:rsidTr="008C11AF">
        <w:tc>
          <w:tcPr>
            <w:tcW w:w="10490" w:type="dxa"/>
            <w:gridSpan w:val="4"/>
          </w:tcPr>
          <w:p w:rsidR="004F516F" w:rsidRDefault="004F516F" w:rsidP="00287191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لخص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شروع البحث باللغة ا</w:t>
            </w:r>
            <w:r w:rsidR="00287191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إ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جليزية</w:t>
            </w: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(</w:t>
            </w:r>
            <w:r w:rsidR="006C1B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50</w:t>
            </w: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-</w:t>
            </w:r>
            <w:r w:rsidR="006C1B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150</w:t>
            </w: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كلمة)</w:t>
            </w:r>
            <w:r w:rsidR="00266250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 w:rsidR="00266250">
              <w:rPr>
                <w:rFonts w:ascii="Simplified Arabic" w:hAnsi="Simplified Arabic" w:cs="Simplified Arabic"/>
                <w:b/>
                <w:bCs/>
                <w:lang w:bidi="ar-JO"/>
              </w:rPr>
              <w:t xml:space="preserve">Summary In English </w:t>
            </w:r>
          </w:p>
        </w:tc>
      </w:tr>
      <w:tr w:rsidR="004F516F" w:rsidTr="008C11AF">
        <w:tc>
          <w:tcPr>
            <w:tcW w:w="10490" w:type="dxa"/>
            <w:gridSpan w:val="4"/>
          </w:tcPr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F516F" w:rsidRDefault="004F516F" w:rsidP="004F516F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4F516F" w:rsidRPr="004F516F" w:rsidTr="008C11AF">
        <w:tc>
          <w:tcPr>
            <w:tcW w:w="2910" w:type="dxa"/>
          </w:tcPr>
          <w:p w:rsidR="004F516F" w:rsidRPr="004F516F" w:rsidRDefault="004F516F" w:rsidP="004F516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4F516F">
              <w:rPr>
                <w:rFonts w:ascii="Simplified Arabic" w:hAnsi="Simplified Arabic" w:cs="Simplified Arabic" w:hint="cs"/>
                <w:rtl/>
                <w:lang w:bidi="ar-JO"/>
              </w:rPr>
              <w:t>توقيع الباحث الرئيس</w:t>
            </w:r>
          </w:p>
        </w:tc>
        <w:tc>
          <w:tcPr>
            <w:tcW w:w="2562" w:type="dxa"/>
          </w:tcPr>
          <w:p w:rsidR="004F516F" w:rsidRPr="004F516F" w:rsidRDefault="004F516F" w:rsidP="004F516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63" w:type="dxa"/>
          </w:tcPr>
          <w:p w:rsidR="004F516F" w:rsidRPr="004F516F" w:rsidRDefault="004F516F" w:rsidP="004F516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4F516F">
              <w:rPr>
                <w:rFonts w:ascii="Simplified Arabic" w:hAnsi="Simplified Arabic" w:cs="Simplified Arabic" w:hint="cs"/>
                <w:rtl/>
                <w:lang w:bidi="ar-JO"/>
              </w:rPr>
              <w:t>التاريخ</w:t>
            </w:r>
          </w:p>
        </w:tc>
        <w:tc>
          <w:tcPr>
            <w:tcW w:w="2455" w:type="dxa"/>
          </w:tcPr>
          <w:p w:rsidR="004F516F" w:rsidRPr="004F516F" w:rsidRDefault="004F516F" w:rsidP="004F516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266250" w:rsidRDefault="00266250" w:rsidP="008C11AF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سادساً- عرض موثق لنتائج ما قام به باحثون سابقون في موضوع البحث حتى تاريخه</w:t>
      </w:r>
      <w:r w:rsidR="00437592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437592" w:rsidRPr="004F516F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من قبل الباحث الرئيس</w:t>
      </w:r>
      <w:r w:rsidR="00437592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باللغتين أو إحداهما</w:t>
      </w:r>
      <w:r w:rsidR="00437592" w:rsidRPr="004F516F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348" w:type="dxa"/>
        <w:tblLook w:val="04A0" w:firstRow="1" w:lastRow="0" w:firstColumn="1" w:lastColumn="0" w:noHBand="0" w:noVBand="1"/>
      </w:tblPr>
      <w:tblGrid>
        <w:gridCol w:w="2910"/>
        <w:gridCol w:w="2562"/>
        <w:gridCol w:w="2563"/>
        <w:gridCol w:w="2313"/>
      </w:tblGrid>
      <w:tr w:rsidR="00437592" w:rsidTr="008C11AF">
        <w:tc>
          <w:tcPr>
            <w:tcW w:w="10348" w:type="dxa"/>
            <w:gridSpan w:val="4"/>
          </w:tcPr>
          <w:p w:rsidR="00437592" w:rsidRPr="004F516F" w:rsidRDefault="00437592" w:rsidP="00A2748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باللغة العربية (150-250 كلمة)</w:t>
            </w:r>
          </w:p>
        </w:tc>
      </w:tr>
      <w:tr w:rsidR="00437592" w:rsidTr="008C11AF">
        <w:tc>
          <w:tcPr>
            <w:tcW w:w="10348" w:type="dxa"/>
            <w:gridSpan w:val="4"/>
          </w:tcPr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437592" w:rsidTr="008C11AF">
        <w:tc>
          <w:tcPr>
            <w:tcW w:w="10348" w:type="dxa"/>
            <w:gridSpan w:val="4"/>
          </w:tcPr>
          <w:p w:rsidR="00437592" w:rsidRDefault="00437592" w:rsidP="00287191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 باللغة ال</w:t>
            </w:r>
            <w:r w:rsidR="00287191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جليزية</w:t>
            </w:r>
            <w:r w:rsidRPr="004F516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(150-250 كلمة)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 </w:t>
            </w: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 xml:space="preserve"> In English </w:t>
            </w:r>
          </w:p>
        </w:tc>
      </w:tr>
      <w:tr w:rsidR="00437592" w:rsidTr="008C11AF">
        <w:tc>
          <w:tcPr>
            <w:tcW w:w="10348" w:type="dxa"/>
            <w:gridSpan w:val="4"/>
          </w:tcPr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  <w:p w:rsidR="00437592" w:rsidRDefault="00437592" w:rsidP="00A27486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437592" w:rsidRPr="004F516F" w:rsidTr="008C11AF">
        <w:tc>
          <w:tcPr>
            <w:tcW w:w="2910" w:type="dxa"/>
          </w:tcPr>
          <w:p w:rsidR="00437592" w:rsidRPr="004F516F" w:rsidRDefault="00437592" w:rsidP="00A2748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4F516F">
              <w:rPr>
                <w:rFonts w:ascii="Simplified Arabic" w:hAnsi="Simplified Arabic" w:cs="Simplified Arabic" w:hint="cs"/>
                <w:rtl/>
                <w:lang w:bidi="ar-JO"/>
              </w:rPr>
              <w:t>توقيع الباحث الرئيس</w:t>
            </w:r>
          </w:p>
        </w:tc>
        <w:tc>
          <w:tcPr>
            <w:tcW w:w="2562" w:type="dxa"/>
          </w:tcPr>
          <w:p w:rsidR="00437592" w:rsidRPr="004F516F" w:rsidRDefault="00437592" w:rsidP="00A2748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63" w:type="dxa"/>
          </w:tcPr>
          <w:p w:rsidR="00437592" w:rsidRPr="004F516F" w:rsidRDefault="00437592" w:rsidP="00A2748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4F516F">
              <w:rPr>
                <w:rFonts w:ascii="Simplified Arabic" w:hAnsi="Simplified Arabic" w:cs="Simplified Arabic" w:hint="cs"/>
                <w:rtl/>
                <w:lang w:bidi="ar-JO"/>
              </w:rPr>
              <w:t>التاريخ</w:t>
            </w:r>
          </w:p>
        </w:tc>
        <w:tc>
          <w:tcPr>
            <w:tcW w:w="2313" w:type="dxa"/>
          </w:tcPr>
          <w:p w:rsidR="00437592" w:rsidRPr="004F516F" w:rsidRDefault="00437592" w:rsidP="00A2748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C53E54" w:rsidRDefault="00437592" w:rsidP="008C11AF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سابعاً- م</w:t>
      </w:r>
      <w:r w:rsidR="00C53E54" w:rsidRPr="00C53E54">
        <w:rPr>
          <w:rFonts w:ascii="Simplified Arabic" w:hAnsi="Simplified Arabic" w:cs="Simplified Arabic" w:hint="cs"/>
          <w:b/>
          <w:bCs/>
          <w:rtl/>
          <w:lang w:bidi="ar-JO"/>
        </w:rPr>
        <w:t>علومات تفصيلية حول الباحثين</w:t>
      </w:r>
      <w:r w:rsidR="00C53E54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C53E54" w:rsidRPr="00C53E54">
        <w:rPr>
          <w:rFonts w:ascii="Simplified Arabic" w:hAnsi="Simplified Arabic" w:cs="Simplified Arabic" w:hint="cs"/>
          <w:sz w:val="20"/>
          <w:szCs w:val="20"/>
          <w:rtl/>
          <w:lang w:bidi="ar-JO"/>
        </w:rPr>
        <w:t>(تعبأ من قبل الباحثين)</w:t>
      </w:r>
    </w:p>
    <w:tbl>
      <w:tblPr>
        <w:tblStyle w:val="TableGrid"/>
        <w:bidiVisual/>
        <w:tblW w:w="0" w:type="auto"/>
        <w:tblInd w:w="-344" w:type="dxa"/>
        <w:tblLayout w:type="fixed"/>
        <w:tblLook w:val="04A0" w:firstRow="1" w:lastRow="0" w:firstColumn="1" w:lastColumn="0" w:noHBand="0" w:noVBand="1"/>
      </w:tblPr>
      <w:tblGrid>
        <w:gridCol w:w="461"/>
        <w:gridCol w:w="64"/>
        <w:gridCol w:w="1106"/>
        <w:gridCol w:w="1708"/>
        <w:gridCol w:w="18"/>
        <w:gridCol w:w="1690"/>
        <w:gridCol w:w="1460"/>
        <w:gridCol w:w="952"/>
        <w:gridCol w:w="54"/>
        <w:gridCol w:w="666"/>
        <w:gridCol w:w="47"/>
        <w:gridCol w:w="673"/>
        <w:gridCol w:w="36"/>
        <w:gridCol w:w="1422"/>
      </w:tblGrid>
      <w:tr w:rsidR="006578EB" w:rsidTr="008C11AF">
        <w:tc>
          <w:tcPr>
            <w:tcW w:w="1631" w:type="dxa"/>
            <w:gridSpan w:val="3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احث الرئيس</w:t>
            </w:r>
          </w:p>
        </w:tc>
        <w:tc>
          <w:tcPr>
            <w:tcW w:w="4876" w:type="dxa"/>
            <w:gridSpan w:val="4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19" w:type="dxa"/>
            <w:gridSpan w:val="4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</w:t>
            </w:r>
          </w:p>
        </w:tc>
        <w:tc>
          <w:tcPr>
            <w:tcW w:w="2131" w:type="dxa"/>
            <w:gridSpan w:val="3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6578EB" w:rsidTr="008C11AF">
        <w:tc>
          <w:tcPr>
            <w:tcW w:w="1631" w:type="dxa"/>
            <w:gridSpan w:val="3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1708" w:type="dxa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8" w:type="dxa"/>
            <w:gridSpan w:val="2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1460" w:type="dxa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19" w:type="dxa"/>
            <w:gridSpan w:val="4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تعيين</w:t>
            </w:r>
          </w:p>
        </w:tc>
        <w:tc>
          <w:tcPr>
            <w:tcW w:w="2131" w:type="dxa"/>
            <w:gridSpan w:val="3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6578EB" w:rsidTr="008C11AF">
        <w:tc>
          <w:tcPr>
            <w:tcW w:w="1631" w:type="dxa"/>
            <w:gridSpan w:val="3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خصص الدقيق</w:t>
            </w:r>
          </w:p>
        </w:tc>
        <w:tc>
          <w:tcPr>
            <w:tcW w:w="8726" w:type="dxa"/>
            <w:gridSpan w:val="11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6578EB" w:rsidTr="008C11AF">
        <w:tc>
          <w:tcPr>
            <w:tcW w:w="1631" w:type="dxa"/>
            <w:gridSpan w:val="3"/>
          </w:tcPr>
          <w:p w:rsidR="006578EB" w:rsidRDefault="006578EB" w:rsidP="0028719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ريد ال</w:t>
            </w:r>
            <w:r w:rsidR="00287191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كتروني</w:t>
            </w:r>
          </w:p>
        </w:tc>
        <w:tc>
          <w:tcPr>
            <w:tcW w:w="4876" w:type="dxa"/>
            <w:gridSpan w:val="4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19" w:type="dxa"/>
            <w:gridSpan w:val="4"/>
          </w:tcPr>
          <w:p w:rsidR="006578EB" w:rsidRDefault="00EC43BC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مكتب</w:t>
            </w:r>
          </w:p>
        </w:tc>
        <w:tc>
          <w:tcPr>
            <w:tcW w:w="2131" w:type="dxa"/>
            <w:gridSpan w:val="3"/>
          </w:tcPr>
          <w:p w:rsidR="006578EB" w:rsidRDefault="006578EB" w:rsidP="00217E6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1631" w:type="dxa"/>
            <w:gridSpan w:val="3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هاتف المحمول</w:t>
            </w:r>
          </w:p>
        </w:tc>
        <w:tc>
          <w:tcPr>
            <w:tcW w:w="4876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19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هاتف الداخلي</w:t>
            </w:r>
          </w:p>
        </w:tc>
        <w:tc>
          <w:tcPr>
            <w:tcW w:w="2131" w:type="dxa"/>
            <w:gridSpan w:val="3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1631" w:type="dxa"/>
            <w:gridSpan w:val="3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آخر مشروع بحث تم تمويله للباحث/ الباحثين ورقمه</w:t>
            </w:r>
          </w:p>
        </w:tc>
        <w:tc>
          <w:tcPr>
            <w:tcW w:w="8726" w:type="dxa"/>
            <w:gridSpan w:val="11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1631" w:type="dxa"/>
            <w:gridSpan w:val="3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جهة </w:t>
            </w:r>
          </w:p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(الجهات الممولة)</w:t>
            </w:r>
          </w:p>
        </w:tc>
        <w:tc>
          <w:tcPr>
            <w:tcW w:w="8726" w:type="dxa"/>
            <w:gridSpan w:val="11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1631" w:type="dxa"/>
            <w:gridSpan w:val="3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قيمة التمويل</w:t>
            </w:r>
          </w:p>
        </w:tc>
        <w:tc>
          <w:tcPr>
            <w:tcW w:w="1708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8" w:type="dxa"/>
            <w:gridSpan w:val="2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دة التمويل</w:t>
            </w:r>
          </w:p>
        </w:tc>
        <w:tc>
          <w:tcPr>
            <w:tcW w:w="1460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19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نجاز المشروع</w:t>
            </w:r>
          </w:p>
        </w:tc>
        <w:tc>
          <w:tcPr>
            <w:tcW w:w="2131" w:type="dxa"/>
            <w:gridSpan w:val="3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1631" w:type="dxa"/>
            <w:gridSpan w:val="3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تيجة البحث</w:t>
            </w:r>
          </w:p>
        </w:tc>
        <w:tc>
          <w:tcPr>
            <w:tcW w:w="8726" w:type="dxa"/>
            <w:gridSpan w:val="11"/>
          </w:tcPr>
          <w:p w:rsidR="00F75CF0" w:rsidRPr="00C24D05" w:rsidRDefault="00F75CF0" w:rsidP="00F75CF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براءات اختراع...... إلخ)</w:t>
            </w:r>
          </w:p>
        </w:tc>
      </w:tr>
      <w:tr w:rsidR="00F75CF0" w:rsidTr="008C11AF">
        <w:tc>
          <w:tcPr>
            <w:tcW w:w="10357" w:type="dxa"/>
            <w:gridSpan w:val="1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أبحاث المنشورة المُستلة من آخر مشروع بحث علميّ دُعم من قِبلْ الجامعة</w:t>
            </w:r>
          </w:p>
        </w:tc>
      </w:tr>
      <w:tr w:rsidR="00F75CF0" w:rsidTr="008C11AF">
        <w:tc>
          <w:tcPr>
            <w:tcW w:w="525" w:type="dxa"/>
            <w:gridSpan w:val="2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</w:t>
            </w:r>
          </w:p>
        </w:tc>
        <w:tc>
          <w:tcPr>
            <w:tcW w:w="283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بحث</w:t>
            </w:r>
          </w:p>
        </w:tc>
        <w:tc>
          <w:tcPr>
            <w:tcW w:w="410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لة</w:t>
            </w: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لد</w:t>
            </w: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سنة</w:t>
            </w:r>
          </w:p>
        </w:tc>
        <w:tc>
          <w:tcPr>
            <w:tcW w:w="1458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صفحات</w:t>
            </w:r>
          </w:p>
        </w:tc>
      </w:tr>
      <w:tr w:rsidR="00F75CF0" w:rsidTr="008C11AF">
        <w:tc>
          <w:tcPr>
            <w:tcW w:w="525" w:type="dxa"/>
            <w:gridSpan w:val="2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283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0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58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525" w:type="dxa"/>
            <w:gridSpan w:val="2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283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0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58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525" w:type="dxa"/>
            <w:gridSpan w:val="2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283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0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58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525" w:type="dxa"/>
            <w:gridSpan w:val="2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283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0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58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525" w:type="dxa"/>
            <w:gridSpan w:val="2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283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02" w:type="dxa"/>
            <w:gridSpan w:val="3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20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58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10357" w:type="dxa"/>
            <w:gridSpan w:val="1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بيان بالبحوث المنشورة ذات العلاقة بالباحث في السنوات الخمس الأخيرة </w:t>
            </w:r>
          </w:p>
        </w:tc>
      </w:tr>
      <w:tr w:rsidR="00F75CF0" w:rsidTr="008C11AF">
        <w:tc>
          <w:tcPr>
            <w:tcW w:w="461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</w:t>
            </w:r>
          </w:p>
        </w:tc>
        <w:tc>
          <w:tcPr>
            <w:tcW w:w="2896" w:type="dxa"/>
            <w:gridSpan w:val="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بحث</w:t>
            </w:r>
          </w:p>
        </w:tc>
        <w:tc>
          <w:tcPr>
            <w:tcW w:w="4156" w:type="dxa"/>
            <w:gridSpan w:val="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لة</w:t>
            </w:r>
          </w:p>
        </w:tc>
        <w:tc>
          <w:tcPr>
            <w:tcW w:w="713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لد</w:t>
            </w:r>
          </w:p>
        </w:tc>
        <w:tc>
          <w:tcPr>
            <w:tcW w:w="709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سنة</w:t>
            </w:r>
          </w:p>
        </w:tc>
        <w:tc>
          <w:tcPr>
            <w:tcW w:w="1422" w:type="dxa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صفحات</w:t>
            </w:r>
          </w:p>
        </w:tc>
      </w:tr>
      <w:tr w:rsidR="00F75CF0" w:rsidTr="008C11AF">
        <w:tc>
          <w:tcPr>
            <w:tcW w:w="461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2896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56" w:type="dxa"/>
            <w:gridSpan w:val="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13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09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22" w:type="dxa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461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2896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56" w:type="dxa"/>
            <w:gridSpan w:val="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13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09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22" w:type="dxa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461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2896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56" w:type="dxa"/>
            <w:gridSpan w:val="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13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09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22" w:type="dxa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461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2896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56" w:type="dxa"/>
            <w:gridSpan w:val="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13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09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22" w:type="dxa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75CF0" w:rsidTr="008C11AF">
        <w:tc>
          <w:tcPr>
            <w:tcW w:w="461" w:type="dxa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2896" w:type="dxa"/>
            <w:gridSpan w:val="4"/>
          </w:tcPr>
          <w:p w:rsidR="00F75CF0" w:rsidRDefault="00F75CF0" w:rsidP="00F75CF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4156" w:type="dxa"/>
            <w:gridSpan w:val="4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13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09" w:type="dxa"/>
            <w:gridSpan w:val="2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22" w:type="dxa"/>
          </w:tcPr>
          <w:p w:rsidR="00F75CF0" w:rsidRDefault="00F75CF0" w:rsidP="00F75CF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8C11AF" w:rsidRDefault="008C11AF" w:rsidP="004F516F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p w:rsidR="008C11AF" w:rsidRDefault="008C11AF" w:rsidP="008C11AF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p w:rsidR="008C11AF" w:rsidRDefault="008C11AF" w:rsidP="008C11AF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tbl>
      <w:tblPr>
        <w:tblStyle w:val="TableGrid"/>
        <w:bidiVisual/>
        <w:tblW w:w="0" w:type="auto"/>
        <w:tblInd w:w="-344" w:type="dxa"/>
        <w:tblLayout w:type="fixed"/>
        <w:tblLook w:val="04A0" w:firstRow="1" w:lastRow="0" w:firstColumn="1" w:lastColumn="0" w:noHBand="0" w:noVBand="1"/>
      </w:tblPr>
      <w:tblGrid>
        <w:gridCol w:w="2896"/>
        <w:gridCol w:w="1440"/>
        <w:gridCol w:w="1350"/>
        <w:gridCol w:w="1973"/>
        <w:gridCol w:w="2694"/>
      </w:tblGrid>
      <w:tr w:rsidR="008C11AF" w:rsidTr="006C7950">
        <w:tc>
          <w:tcPr>
            <w:tcW w:w="10353" w:type="dxa"/>
            <w:gridSpan w:val="5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lastRenderedPageBreak/>
              <w:t>بيان معلومات الباحثين المشاركين في البحث ( من داخل الجامعة)</w:t>
            </w:r>
          </w:p>
        </w:tc>
      </w:tr>
      <w:tr w:rsidR="008C11AF" w:rsidTr="006F1513">
        <w:tc>
          <w:tcPr>
            <w:tcW w:w="2896" w:type="dxa"/>
          </w:tcPr>
          <w:p w:rsidR="008C11AF" w:rsidRPr="006F1513" w:rsidRDefault="008C11AF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سم الباحث المشارك</w:t>
            </w:r>
          </w:p>
        </w:tc>
        <w:tc>
          <w:tcPr>
            <w:tcW w:w="1440" w:type="dxa"/>
          </w:tcPr>
          <w:p w:rsidR="008C11AF" w:rsidRPr="006F1513" w:rsidRDefault="008C11AF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رتبة</w:t>
            </w:r>
          </w:p>
        </w:tc>
        <w:tc>
          <w:tcPr>
            <w:tcW w:w="1350" w:type="dxa"/>
          </w:tcPr>
          <w:p w:rsidR="008C11AF" w:rsidRPr="006F1513" w:rsidRDefault="008C11AF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  <w:t>تاريخ التعيين</w:t>
            </w:r>
          </w:p>
        </w:tc>
        <w:tc>
          <w:tcPr>
            <w:tcW w:w="1973" w:type="dxa"/>
          </w:tcPr>
          <w:p w:rsidR="008C11AF" w:rsidRPr="006F1513" w:rsidRDefault="008C11AF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تاريخ انتهاء العقد مع الجامعة</w:t>
            </w:r>
          </w:p>
        </w:tc>
        <w:tc>
          <w:tcPr>
            <w:tcW w:w="2694" w:type="dxa"/>
          </w:tcPr>
          <w:p w:rsidR="008C11AF" w:rsidRPr="006F1513" w:rsidRDefault="008C11AF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قسم/ الكلية</w:t>
            </w:r>
          </w:p>
        </w:tc>
      </w:tr>
      <w:tr w:rsidR="008C11AF" w:rsidTr="006F1513">
        <w:tc>
          <w:tcPr>
            <w:tcW w:w="2896" w:type="dxa"/>
          </w:tcPr>
          <w:p w:rsidR="008C11AF" w:rsidRDefault="008C11AF" w:rsidP="006C795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40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50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73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694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C11AF" w:rsidTr="006F1513">
        <w:tc>
          <w:tcPr>
            <w:tcW w:w="2896" w:type="dxa"/>
          </w:tcPr>
          <w:p w:rsidR="008C11AF" w:rsidRDefault="008C11AF" w:rsidP="006C795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40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50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73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694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C11AF" w:rsidTr="006F1513">
        <w:tc>
          <w:tcPr>
            <w:tcW w:w="2896" w:type="dxa"/>
          </w:tcPr>
          <w:p w:rsidR="008C11AF" w:rsidRDefault="008C11AF" w:rsidP="006C795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40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50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73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694" w:type="dxa"/>
          </w:tcPr>
          <w:p w:rsidR="008C11AF" w:rsidRDefault="008C11AF" w:rsidP="006C795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F516F" w:rsidRDefault="00437592" w:rsidP="006F1513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5633BA">
        <w:rPr>
          <w:rFonts w:ascii="Simplified Arabic" w:hAnsi="Simplified Arabic" w:cs="Simplified Arabic" w:hint="cs"/>
          <w:b/>
          <w:bCs/>
          <w:rtl/>
          <w:lang w:bidi="ar-JO"/>
        </w:rPr>
        <w:t xml:space="preserve">ثامناً- </w:t>
      </w:r>
      <w:r w:rsidR="005633BA" w:rsidRPr="005633BA">
        <w:rPr>
          <w:rFonts w:ascii="Simplified Arabic" w:hAnsi="Simplified Arabic" w:cs="Simplified Arabic" w:hint="cs"/>
          <w:b/>
          <w:bCs/>
          <w:rtl/>
          <w:lang w:bidi="ar-JO"/>
        </w:rPr>
        <w:t xml:space="preserve">الجدول الزمني لتنفيذ </w:t>
      </w:r>
      <w:r w:rsidR="00BD1479">
        <w:rPr>
          <w:rFonts w:ascii="Simplified Arabic" w:hAnsi="Simplified Arabic" w:cs="Simplified Arabic" w:hint="cs"/>
          <w:b/>
          <w:bCs/>
          <w:rtl/>
          <w:lang w:bidi="ar-JO"/>
        </w:rPr>
        <w:t xml:space="preserve">مراحل </w:t>
      </w:r>
      <w:r w:rsidR="005633BA" w:rsidRPr="005633BA">
        <w:rPr>
          <w:rFonts w:ascii="Simplified Arabic" w:hAnsi="Simplified Arabic" w:cs="Simplified Arabic" w:hint="cs"/>
          <w:b/>
          <w:bCs/>
          <w:rtl/>
          <w:lang w:bidi="ar-JO"/>
        </w:rPr>
        <w:t>مشروع البحث</w:t>
      </w:r>
      <w:r w:rsidR="005633BA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5633BA" w:rsidRPr="005633BA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من قبل فريق البحث)</w:t>
      </w:r>
    </w:p>
    <w:tbl>
      <w:tblPr>
        <w:tblStyle w:val="TableGrid"/>
        <w:bidiVisual/>
        <w:tblW w:w="10379" w:type="dxa"/>
        <w:tblInd w:w="-268" w:type="dxa"/>
        <w:tblLook w:val="04A0" w:firstRow="1" w:lastRow="0" w:firstColumn="1" w:lastColumn="0" w:noHBand="0" w:noVBand="1"/>
      </w:tblPr>
      <w:tblGrid>
        <w:gridCol w:w="448"/>
        <w:gridCol w:w="5869"/>
        <w:gridCol w:w="1350"/>
        <w:gridCol w:w="2712"/>
      </w:tblGrid>
      <w:tr w:rsidR="000B42F8" w:rsidRPr="006F1513" w:rsidTr="006F1513">
        <w:tc>
          <w:tcPr>
            <w:tcW w:w="388" w:type="dxa"/>
            <w:vMerge w:val="restart"/>
            <w:vAlign w:val="center"/>
          </w:tcPr>
          <w:p w:rsidR="000B42F8" w:rsidRPr="006F1513" w:rsidRDefault="000B42F8" w:rsidP="00BD147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قم</w:t>
            </w:r>
          </w:p>
        </w:tc>
        <w:tc>
          <w:tcPr>
            <w:tcW w:w="5910" w:type="dxa"/>
            <w:vMerge w:val="restart"/>
            <w:vAlign w:val="center"/>
          </w:tcPr>
          <w:p w:rsidR="000B42F8" w:rsidRPr="006F1513" w:rsidRDefault="000B42F8" w:rsidP="00BD147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عنوان البند</w:t>
            </w:r>
          </w:p>
        </w:tc>
        <w:tc>
          <w:tcPr>
            <w:tcW w:w="1355" w:type="dxa"/>
            <w:vMerge w:val="restart"/>
            <w:vAlign w:val="center"/>
          </w:tcPr>
          <w:p w:rsidR="000B42F8" w:rsidRPr="006F1513" w:rsidRDefault="000B42F8" w:rsidP="00287191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دة بال</w:t>
            </w:r>
            <w:r w:rsidR="00287191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أ</w:t>
            </w: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شهر</w:t>
            </w:r>
          </w:p>
        </w:tc>
        <w:tc>
          <w:tcPr>
            <w:tcW w:w="2726" w:type="dxa"/>
            <w:vAlign w:val="center"/>
          </w:tcPr>
          <w:p w:rsidR="000B42F8" w:rsidRPr="006F1513" w:rsidRDefault="000B42F8" w:rsidP="00BD147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سؤولية</w:t>
            </w:r>
          </w:p>
        </w:tc>
      </w:tr>
      <w:tr w:rsidR="000B42F8" w:rsidRPr="006F1513" w:rsidTr="006F1513">
        <w:tc>
          <w:tcPr>
            <w:tcW w:w="388" w:type="dxa"/>
            <w:vMerge/>
            <w:vAlign w:val="center"/>
          </w:tcPr>
          <w:p w:rsidR="000B42F8" w:rsidRPr="006F1513" w:rsidRDefault="000B42F8" w:rsidP="00BD147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5910" w:type="dxa"/>
            <w:vMerge/>
            <w:vAlign w:val="center"/>
          </w:tcPr>
          <w:p w:rsidR="000B42F8" w:rsidRPr="006F1513" w:rsidRDefault="000B42F8" w:rsidP="00BD147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  <w:vMerge/>
            <w:vAlign w:val="center"/>
          </w:tcPr>
          <w:p w:rsidR="000B42F8" w:rsidRPr="006F1513" w:rsidRDefault="000B42F8" w:rsidP="00BD147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  <w:vAlign w:val="center"/>
          </w:tcPr>
          <w:p w:rsidR="000B42F8" w:rsidRPr="006F1513" w:rsidRDefault="000B42F8" w:rsidP="00BD14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من أعضاء الفريق)</w:t>
            </w: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2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3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4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5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6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7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8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9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0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1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0B42F8" w:rsidRPr="006F1513" w:rsidTr="006F1513">
        <w:tc>
          <w:tcPr>
            <w:tcW w:w="388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2</w:t>
            </w:r>
          </w:p>
        </w:tc>
        <w:tc>
          <w:tcPr>
            <w:tcW w:w="5910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  <w:p w:rsidR="000B42F8" w:rsidRPr="006F1513" w:rsidRDefault="000B42F8" w:rsidP="00BD1479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355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2726" w:type="dxa"/>
          </w:tcPr>
          <w:p w:rsidR="000B42F8" w:rsidRPr="006F1513" w:rsidRDefault="000B42F8" w:rsidP="005633BA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</w:tbl>
    <w:p w:rsidR="002708DD" w:rsidRDefault="002708DD" w:rsidP="002708DD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p w:rsidR="004D6156" w:rsidRDefault="004D6156" w:rsidP="004D6156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p w:rsidR="00BD1479" w:rsidRDefault="00593B94" w:rsidP="006F1513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593B94"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تاسعاً- التكلفة المالية لمشروع البحث</w:t>
      </w:r>
      <w:r>
        <w:rPr>
          <w:rFonts w:ascii="Simplified Arabic" w:hAnsi="Simplified Arabic" w:cs="Simplified Arabic" w:hint="cs"/>
          <w:rtl/>
          <w:lang w:bidi="ar-JO"/>
        </w:rPr>
        <w:t xml:space="preserve"> </w:t>
      </w:r>
      <w:r w:rsidRPr="00593B94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(تعبأ من قبل </w:t>
      </w:r>
      <w:r w:rsidR="002107E1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باحثين</w:t>
      </w:r>
      <w:r w:rsidRPr="00593B94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348" w:type="dxa"/>
        <w:tblLook w:val="04A0" w:firstRow="1" w:lastRow="0" w:firstColumn="1" w:lastColumn="0" w:noHBand="0" w:noVBand="1"/>
      </w:tblPr>
      <w:tblGrid>
        <w:gridCol w:w="567"/>
        <w:gridCol w:w="5528"/>
        <w:gridCol w:w="2410"/>
        <w:gridCol w:w="1843"/>
      </w:tblGrid>
      <w:tr w:rsidR="00BA3D09" w:rsidRPr="006F1513" w:rsidTr="006F1513">
        <w:tc>
          <w:tcPr>
            <w:tcW w:w="10348" w:type="dxa"/>
            <w:gridSpan w:val="4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احتياجات</w:t>
            </w: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رقم</w:t>
            </w:r>
          </w:p>
        </w:tc>
        <w:tc>
          <w:tcPr>
            <w:tcW w:w="7938" w:type="dxa"/>
            <w:gridSpan w:val="2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بند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قيمة (دينار أردني)</w:t>
            </w: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</w:t>
            </w:r>
          </w:p>
        </w:tc>
        <w:tc>
          <w:tcPr>
            <w:tcW w:w="7938" w:type="dxa"/>
            <w:gridSpan w:val="2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أجهزة والأدوات (ترفق بها قائمة تفصيلية)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2</w:t>
            </w:r>
          </w:p>
        </w:tc>
        <w:tc>
          <w:tcPr>
            <w:tcW w:w="7938" w:type="dxa"/>
            <w:gridSpan w:val="2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واد (ترفق بها قائمة)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3</w:t>
            </w:r>
          </w:p>
        </w:tc>
        <w:tc>
          <w:tcPr>
            <w:tcW w:w="7938" w:type="dxa"/>
            <w:gridSpan w:val="2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برمجيات (ترفق بها قائمة)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4</w:t>
            </w:r>
          </w:p>
        </w:tc>
        <w:tc>
          <w:tcPr>
            <w:tcW w:w="7938" w:type="dxa"/>
            <w:gridSpan w:val="2"/>
          </w:tcPr>
          <w:p w:rsidR="00BA3D09" w:rsidRPr="006F1513" w:rsidRDefault="00BA3D09" w:rsidP="00287191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مستهلكات ( قرطاسية، أقلام، أحبار</w:t>
            </w:r>
            <w:r w:rsidR="008049ED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، تصوير، طباعة، </w:t>
            </w: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.....</w:t>
            </w:r>
            <w:r w:rsidR="00287191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إ</w:t>
            </w: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لخ)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5</w:t>
            </w:r>
          </w:p>
        </w:tc>
        <w:tc>
          <w:tcPr>
            <w:tcW w:w="7938" w:type="dxa"/>
            <w:gridSpan w:val="2"/>
          </w:tcPr>
          <w:p w:rsidR="00BA3D09" w:rsidRPr="006F1513" w:rsidRDefault="008049ED" w:rsidP="008049ED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شتراكات و/أو أجور عمال و/أو نفقات (لغير أعضاء فريق البحث)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567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6</w:t>
            </w:r>
          </w:p>
        </w:tc>
        <w:tc>
          <w:tcPr>
            <w:tcW w:w="7938" w:type="dxa"/>
            <w:gridSpan w:val="2"/>
          </w:tcPr>
          <w:p w:rsidR="00A27486" w:rsidRPr="006F1513" w:rsidRDefault="00A27486" w:rsidP="002708DD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مصاريف أخرى </w:t>
            </w: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7938" w:type="dxa"/>
            <w:gridSpan w:val="2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جموع الفرعي للاحتياجات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10348" w:type="dxa"/>
            <w:gridSpan w:val="4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تكاليف السفر</w:t>
            </w: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7</w:t>
            </w:r>
          </w:p>
        </w:tc>
        <w:tc>
          <w:tcPr>
            <w:tcW w:w="7938" w:type="dxa"/>
            <w:gridSpan w:val="2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الرحلات الداخلية 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8</w:t>
            </w:r>
          </w:p>
        </w:tc>
        <w:tc>
          <w:tcPr>
            <w:tcW w:w="7938" w:type="dxa"/>
            <w:gridSpan w:val="2"/>
          </w:tcPr>
          <w:p w:rsidR="00BA3D09" w:rsidRPr="006F1513" w:rsidRDefault="00BA3D09" w:rsidP="0066002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الرحلات الخارجية 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567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7938" w:type="dxa"/>
            <w:gridSpan w:val="2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جموع الفرعي للسفر</w:t>
            </w:r>
          </w:p>
        </w:tc>
        <w:tc>
          <w:tcPr>
            <w:tcW w:w="1843" w:type="dxa"/>
          </w:tcPr>
          <w:p w:rsidR="00BA3D09" w:rsidRPr="006F1513" w:rsidRDefault="00BA3D09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BA3D09" w:rsidRPr="006F1513" w:rsidTr="006F1513">
        <w:tc>
          <w:tcPr>
            <w:tcW w:w="10348" w:type="dxa"/>
            <w:gridSpan w:val="4"/>
          </w:tcPr>
          <w:p w:rsidR="00BA3D09" w:rsidRPr="006F1513" w:rsidRDefault="008049ED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مكافأت </w:t>
            </w:r>
            <w:r w:rsidR="00A27486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جهد</w:t>
            </w: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فريق ال</w:t>
            </w:r>
            <w:r w:rsidR="00A27486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بحث</w:t>
            </w:r>
          </w:p>
        </w:tc>
      </w:tr>
      <w:tr w:rsidR="008049ED" w:rsidRPr="006F1513" w:rsidTr="006F1513">
        <w:tc>
          <w:tcPr>
            <w:tcW w:w="567" w:type="dxa"/>
          </w:tcPr>
          <w:p w:rsidR="008049ED" w:rsidRPr="006F1513" w:rsidRDefault="008049ED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رقم</w:t>
            </w:r>
          </w:p>
        </w:tc>
        <w:tc>
          <w:tcPr>
            <w:tcW w:w="5528" w:type="dxa"/>
            <w:tcBorders>
              <w:bottom w:val="single" w:sz="6" w:space="0" w:color="000000"/>
              <w:right w:val="nil"/>
            </w:tcBorders>
          </w:tcPr>
          <w:p w:rsidR="008049ED" w:rsidRPr="006F1513" w:rsidRDefault="008049ED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شخص</w:t>
            </w:r>
          </w:p>
        </w:tc>
        <w:tc>
          <w:tcPr>
            <w:tcW w:w="2410" w:type="dxa"/>
            <w:tcBorders>
              <w:left w:val="nil"/>
              <w:bottom w:val="single" w:sz="6" w:space="0" w:color="000000"/>
            </w:tcBorders>
          </w:tcPr>
          <w:p w:rsidR="008049ED" w:rsidRPr="006F1513" w:rsidRDefault="008049ED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</w:p>
        </w:tc>
        <w:tc>
          <w:tcPr>
            <w:tcW w:w="1843" w:type="dxa"/>
          </w:tcPr>
          <w:p w:rsidR="008049ED" w:rsidRPr="006F1513" w:rsidRDefault="008049ED" w:rsidP="004218F7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قيمة (دينار أردني)</w:t>
            </w:r>
          </w:p>
        </w:tc>
      </w:tr>
      <w:tr w:rsidR="00A27486" w:rsidRPr="006F1513" w:rsidTr="006F1513">
        <w:tc>
          <w:tcPr>
            <w:tcW w:w="567" w:type="dxa"/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9</w:t>
            </w:r>
          </w:p>
        </w:tc>
        <w:tc>
          <w:tcPr>
            <w:tcW w:w="5528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باحث الرئيس</w:t>
            </w:r>
          </w:p>
        </w:tc>
        <w:tc>
          <w:tcPr>
            <w:tcW w:w="2410" w:type="dxa"/>
            <w:tcBorders>
              <w:top w:val="single" w:sz="6" w:space="0" w:color="000000"/>
              <w:left w:val="nil"/>
              <w:bottom w:val="single" w:sz="6" w:space="0" w:color="000000"/>
            </w:tcBorders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567" w:type="dxa"/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0</w:t>
            </w:r>
          </w:p>
        </w:tc>
        <w:tc>
          <w:tcPr>
            <w:tcW w:w="5528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باحث مشارك 1</w:t>
            </w:r>
          </w:p>
        </w:tc>
        <w:tc>
          <w:tcPr>
            <w:tcW w:w="2410" w:type="dxa"/>
            <w:tcBorders>
              <w:top w:val="single" w:sz="6" w:space="0" w:color="000000"/>
              <w:left w:val="nil"/>
              <w:bottom w:val="single" w:sz="6" w:space="0" w:color="000000"/>
            </w:tcBorders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rPr>
          <w:trHeight w:val="368"/>
        </w:trPr>
        <w:tc>
          <w:tcPr>
            <w:tcW w:w="567" w:type="dxa"/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1</w:t>
            </w:r>
          </w:p>
        </w:tc>
        <w:tc>
          <w:tcPr>
            <w:tcW w:w="5528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باحث مشارك 2</w:t>
            </w:r>
          </w:p>
        </w:tc>
        <w:tc>
          <w:tcPr>
            <w:tcW w:w="2410" w:type="dxa"/>
            <w:tcBorders>
              <w:top w:val="single" w:sz="6" w:space="0" w:color="000000"/>
              <w:left w:val="nil"/>
              <w:bottom w:val="single" w:sz="6" w:space="0" w:color="000000"/>
            </w:tcBorders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567" w:type="dxa"/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2</w:t>
            </w:r>
          </w:p>
        </w:tc>
        <w:tc>
          <w:tcPr>
            <w:tcW w:w="5528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:rsidR="00A27486" w:rsidRPr="006F1513" w:rsidRDefault="00A27486" w:rsidP="008049ED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باحث مشارك 3</w:t>
            </w:r>
          </w:p>
        </w:tc>
        <w:tc>
          <w:tcPr>
            <w:tcW w:w="2410" w:type="dxa"/>
            <w:tcBorders>
              <w:top w:val="single" w:sz="6" w:space="0" w:color="000000"/>
              <w:left w:val="nil"/>
              <w:bottom w:val="single" w:sz="6" w:space="0" w:color="000000"/>
            </w:tcBorders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567" w:type="dxa"/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13</w:t>
            </w:r>
          </w:p>
        </w:tc>
        <w:tc>
          <w:tcPr>
            <w:tcW w:w="5528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باحث مشارك 4</w:t>
            </w:r>
          </w:p>
        </w:tc>
        <w:tc>
          <w:tcPr>
            <w:tcW w:w="2410" w:type="dxa"/>
            <w:tcBorders>
              <w:top w:val="single" w:sz="6" w:space="0" w:color="000000"/>
              <w:left w:val="nil"/>
              <w:bottom w:val="single" w:sz="6" w:space="0" w:color="000000"/>
            </w:tcBorders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567" w:type="dxa"/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5528" w:type="dxa"/>
            <w:tcBorders>
              <w:top w:val="single" w:sz="6" w:space="0" w:color="000000"/>
              <w:right w:val="nil"/>
            </w:tcBorders>
          </w:tcPr>
          <w:p w:rsidR="00A27486" w:rsidRPr="006F1513" w:rsidRDefault="00A27486" w:rsidP="00A27486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مجموع فرعي لجهد فريق البحث</w:t>
            </w:r>
          </w:p>
        </w:tc>
        <w:tc>
          <w:tcPr>
            <w:tcW w:w="2410" w:type="dxa"/>
            <w:tcBorders>
              <w:top w:val="single" w:sz="6" w:space="0" w:color="000000"/>
              <w:left w:val="nil"/>
            </w:tcBorders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8505" w:type="dxa"/>
            <w:gridSpan w:val="3"/>
          </w:tcPr>
          <w:p w:rsidR="00A27486" w:rsidRPr="006F1513" w:rsidRDefault="00287191" w:rsidP="00EF010D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جموع الكلي لتكاليف البحث (</w:t>
            </w:r>
            <w:r w:rsidR="00A27486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مجموع البنود </w:t>
            </w:r>
            <w:r w:rsidR="00EF010D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ثلاثة</w:t>
            </w:r>
            <w:r w:rsidR="00A27486"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عشر أعلاه)</w:t>
            </w: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8505" w:type="dxa"/>
            <w:gridSpan w:val="3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قيمة الدعم الخارجي (ترفق وثيقة تدل على الجهة الداعمة وقيمة الدعم)</w:t>
            </w: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7486" w:rsidRPr="006F1513" w:rsidTr="006F1513">
        <w:tc>
          <w:tcPr>
            <w:tcW w:w="8505" w:type="dxa"/>
            <w:gridSpan w:val="3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مبلغ الإجمالي المطلوب من الجامعة لدعم البحث</w:t>
            </w:r>
          </w:p>
        </w:tc>
        <w:tc>
          <w:tcPr>
            <w:tcW w:w="1843" w:type="dxa"/>
          </w:tcPr>
          <w:p w:rsidR="00A27486" w:rsidRPr="006F1513" w:rsidRDefault="00A27486" w:rsidP="004218F7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</w:tbl>
    <w:p w:rsidR="00A27486" w:rsidRDefault="00E557A0" w:rsidP="006F1513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E557A0">
        <w:rPr>
          <w:rFonts w:ascii="Simplified Arabic" w:hAnsi="Simplified Arabic" w:cs="Simplified Arabic" w:hint="cs"/>
          <w:b/>
          <w:bCs/>
          <w:rtl/>
          <w:lang w:bidi="ar-JO"/>
        </w:rPr>
        <w:t>عاشراً- المعلومات اللازمة لتنفيذ البحث</w:t>
      </w:r>
      <w:r>
        <w:rPr>
          <w:rFonts w:ascii="Simplified Arabic" w:hAnsi="Simplified Arabic" w:cs="Simplified Arabic" w:hint="cs"/>
          <w:rtl/>
          <w:lang w:bidi="ar-JO"/>
        </w:rPr>
        <w:t xml:space="preserve"> </w:t>
      </w:r>
      <w:r w:rsidRPr="00E557A0">
        <w:rPr>
          <w:rFonts w:ascii="Simplified Arabic" w:hAnsi="Simplified Arabic" w:cs="Simplified Arabic" w:hint="cs"/>
          <w:sz w:val="20"/>
          <w:szCs w:val="20"/>
          <w:rtl/>
          <w:lang w:bidi="ar-JO"/>
        </w:rPr>
        <w:t>(تعبأ من قبل مقدم البحث)</w:t>
      </w:r>
    </w:p>
    <w:tbl>
      <w:tblPr>
        <w:tblStyle w:val="TableGrid"/>
        <w:bidiVisual/>
        <w:tblW w:w="0" w:type="auto"/>
        <w:tblInd w:w="-348" w:type="dxa"/>
        <w:tblLook w:val="04A0" w:firstRow="1" w:lastRow="0" w:firstColumn="1" w:lastColumn="0" w:noHBand="0" w:noVBand="1"/>
      </w:tblPr>
      <w:tblGrid>
        <w:gridCol w:w="567"/>
        <w:gridCol w:w="6614"/>
        <w:gridCol w:w="3167"/>
      </w:tblGrid>
      <w:tr w:rsidR="00E557A0" w:rsidTr="006F1513">
        <w:tc>
          <w:tcPr>
            <w:tcW w:w="10348" w:type="dxa"/>
            <w:gridSpan w:val="3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علومات والبيانات التي يحتاجها البحث</w:t>
            </w:r>
          </w:p>
        </w:tc>
      </w:tr>
      <w:tr w:rsidR="00E557A0" w:rsidTr="006F1513">
        <w:tc>
          <w:tcPr>
            <w:tcW w:w="567" w:type="dxa"/>
          </w:tcPr>
          <w:p w:rsidR="00E557A0" w:rsidRPr="006F1513" w:rsidRDefault="00E557A0" w:rsidP="005D697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رقم</w:t>
            </w:r>
          </w:p>
        </w:tc>
        <w:tc>
          <w:tcPr>
            <w:tcW w:w="6614" w:type="dxa"/>
          </w:tcPr>
          <w:p w:rsidR="00E557A0" w:rsidRPr="006F1513" w:rsidRDefault="00E557A0" w:rsidP="005D697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بند</w:t>
            </w:r>
          </w:p>
        </w:tc>
        <w:tc>
          <w:tcPr>
            <w:tcW w:w="3167" w:type="dxa"/>
          </w:tcPr>
          <w:p w:rsidR="00E557A0" w:rsidRPr="006F1513" w:rsidRDefault="00E557A0" w:rsidP="005D697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طريقة </w:t>
            </w:r>
            <w:r w:rsidR="005D6973" w:rsidRPr="006F1513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حصول عليها</w:t>
            </w:r>
          </w:p>
        </w:tc>
      </w:tr>
      <w:tr w:rsidR="00E557A0" w:rsidTr="006F1513">
        <w:tc>
          <w:tcPr>
            <w:tcW w:w="567" w:type="dxa"/>
          </w:tcPr>
          <w:p w:rsidR="00E557A0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6614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557A0" w:rsidTr="006F1513">
        <w:tc>
          <w:tcPr>
            <w:tcW w:w="567" w:type="dxa"/>
          </w:tcPr>
          <w:p w:rsidR="00E557A0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6614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557A0" w:rsidTr="006F1513">
        <w:tc>
          <w:tcPr>
            <w:tcW w:w="567" w:type="dxa"/>
          </w:tcPr>
          <w:p w:rsidR="00E557A0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6614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557A0" w:rsidTr="006F1513">
        <w:tc>
          <w:tcPr>
            <w:tcW w:w="567" w:type="dxa"/>
          </w:tcPr>
          <w:p w:rsidR="00E557A0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6614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557A0" w:rsidTr="006F1513">
        <w:tc>
          <w:tcPr>
            <w:tcW w:w="567" w:type="dxa"/>
          </w:tcPr>
          <w:p w:rsidR="00E557A0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6614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E557A0" w:rsidRDefault="00E557A0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5D6973" w:rsidTr="006F1513">
        <w:tc>
          <w:tcPr>
            <w:tcW w:w="10348" w:type="dxa"/>
            <w:gridSpan w:val="3"/>
          </w:tcPr>
          <w:p w:rsidR="005D6973" w:rsidRDefault="005D6973" w:rsidP="00011D4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راجع العلمية </w:t>
            </w:r>
            <w:r w:rsidRPr="005D6973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التي تم الاعتماد عليها في تقييم أهمية المشروع و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تلك </w:t>
            </w:r>
            <w:r w:rsidRPr="005D6973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تي قد يحتاجها الفريق</w:t>
            </w:r>
            <w:r w:rsidR="002708DD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في</w:t>
            </w:r>
            <w:r w:rsidRPr="005D6973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أثناء العمل)</w:t>
            </w:r>
          </w:p>
        </w:tc>
      </w:tr>
      <w:tr w:rsidR="005D6973" w:rsidTr="006F1513">
        <w:tc>
          <w:tcPr>
            <w:tcW w:w="567" w:type="dxa"/>
          </w:tcPr>
          <w:p w:rsidR="005D6973" w:rsidRPr="006F151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lastRenderedPageBreak/>
              <w:t>الرقم</w:t>
            </w:r>
          </w:p>
        </w:tc>
        <w:tc>
          <w:tcPr>
            <w:tcW w:w="6614" w:type="dxa"/>
          </w:tcPr>
          <w:p w:rsidR="005D6973" w:rsidRPr="006F151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رجع</w:t>
            </w:r>
          </w:p>
        </w:tc>
        <w:tc>
          <w:tcPr>
            <w:tcW w:w="3167" w:type="dxa"/>
          </w:tcPr>
          <w:p w:rsidR="005D6973" w:rsidRPr="006F151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طريقة الحصول عليه</w:t>
            </w:r>
          </w:p>
        </w:tc>
      </w:tr>
      <w:tr w:rsidR="005D6973" w:rsidTr="006F1513">
        <w:tc>
          <w:tcPr>
            <w:tcW w:w="567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6614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5D697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5D6973" w:rsidTr="006F1513">
        <w:tc>
          <w:tcPr>
            <w:tcW w:w="567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6614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5D697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5D6973" w:rsidTr="006F1513">
        <w:tc>
          <w:tcPr>
            <w:tcW w:w="567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6614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5D697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5D6973" w:rsidTr="006F1513">
        <w:tc>
          <w:tcPr>
            <w:tcW w:w="567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6614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5D697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5D6973" w:rsidTr="006F1513">
        <w:tc>
          <w:tcPr>
            <w:tcW w:w="567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6614" w:type="dxa"/>
          </w:tcPr>
          <w:p w:rsidR="005D6973" w:rsidRDefault="005D6973" w:rsidP="00E557A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167" w:type="dxa"/>
          </w:tcPr>
          <w:p w:rsidR="005D6973" w:rsidRDefault="005D6973" w:rsidP="005D6973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307274" w:rsidRDefault="005D6973" w:rsidP="006F1513">
      <w:pPr>
        <w:bidi/>
        <w:ind w:left="-314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>نحن الموقعين أدناه، فريق البحث وأسما</w:t>
      </w:r>
      <w:r w:rsidR="002708DD">
        <w:rPr>
          <w:rFonts w:ascii="Simplified Arabic" w:hAnsi="Simplified Arabic" w:cs="Simplified Arabic" w:hint="cs"/>
          <w:rtl/>
          <w:lang w:bidi="ar-JO"/>
        </w:rPr>
        <w:t>ؤ</w:t>
      </w:r>
      <w:r>
        <w:rPr>
          <w:rFonts w:ascii="Simplified Arabic" w:hAnsi="Simplified Arabic" w:cs="Simplified Arabic" w:hint="cs"/>
          <w:rtl/>
          <w:lang w:bidi="ar-JO"/>
        </w:rPr>
        <w:t xml:space="preserve">نا واردة في البند السابع من هذه الوثيقة المكونة من ثماني صفحات وتحتوي على عشرة بنود رئيسة، </w:t>
      </w:r>
      <w:r w:rsidR="00307274">
        <w:rPr>
          <w:rFonts w:ascii="Simplified Arabic" w:hAnsi="Simplified Arabic" w:cs="Simplified Arabic" w:hint="cs"/>
          <w:rtl/>
          <w:lang w:bidi="ar-JO"/>
        </w:rPr>
        <w:t>نعلن أننا اطلعنا على ما ورد فيها، ونعلن التزامنا بكل ما نصت عليه وورد فيها، وعليه نوقع:</w:t>
      </w:r>
    </w:p>
    <w:tbl>
      <w:tblPr>
        <w:tblStyle w:val="TableGrid"/>
        <w:bidiVisual/>
        <w:tblW w:w="0" w:type="auto"/>
        <w:tblInd w:w="-348" w:type="dxa"/>
        <w:tblLook w:val="04A0" w:firstRow="1" w:lastRow="0" w:firstColumn="1" w:lastColumn="0" w:noHBand="0" w:noVBand="1"/>
      </w:tblPr>
      <w:tblGrid>
        <w:gridCol w:w="567"/>
        <w:gridCol w:w="6521"/>
        <w:gridCol w:w="1842"/>
        <w:gridCol w:w="1418"/>
      </w:tblGrid>
      <w:tr w:rsidR="00307274" w:rsidTr="006F1513">
        <w:tc>
          <w:tcPr>
            <w:tcW w:w="567" w:type="dxa"/>
          </w:tcPr>
          <w:p w:rsidR="00307274" w:rsidRPr="006F1513" w:rsidRDefault="00307274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رقم</w:t>
            </w:r>
          </w:p>
        </w:tc>
        <w:tc>
          <w:tcPr>
            <w:tcW w:w="6521" w:type="dxa"/>
          </w:tcPr>
          <w:p w:rsidR="00307274" w:rsidRPr="006F1513" w:rsidRDefault="00307274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سم الباحث </w:t>
            </w:r>
            <w:r w:rsidRPr="006F151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( الباحث الر</w:t>
            </w:r>
            <w:r w:rsidR="002708DD" w:rsidRPr="006F151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ئيس، الباحثون المشاركون</w:t>
            </w:r>
            <w:r w:rsidRPr="006F151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)</w:t>
            </w:r>
          </w:p>
        </w:tc>
        <w:tc>
          <w:tcPr>
            <w:tcW w:w="1842" w:type="dxa"/>
          </w:tcPr>
          <w:p w:rsidR="00307274" w:rsidRPr="006F1513" w:rsidRDefault="00307274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وقيع</w:t>
            </w:r>
          </w:p>
        </w:tc>
        <w:tc>
          <w:tcPr>
            <w:tcW w:w="1418" w:type="dxa"/>
          </w:tcPr>
          <w:p w:rsidR="00307274" w:rsidRPr="006F1513" w:rsidRDefault="00307274" w:rsidP="006F151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6F151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اريخ</w:t>
            </w:r>
          </w:p>
        </w:tc>
      </w:tr>
      <w:tr w:rsidR="00307274" w:rsidTr="006F1513">
        <w:tc>
          <w:tcPr>
            <w:tcW w:w="567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6521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2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8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07274" w:rsidTr="006F1513">
        <w:tc>
          <w:tcPr>
            <w:tcW w:w="567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6521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2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8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07274" w:rsidTr="006F1513">
        <w:tc>
          <w:tcPr>
            <w:tcW w:w="567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6521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2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8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07274" w:rsidTr="006F1513">
        <w:tc>
          <w:tcPr>
            <w:tcW w:w="567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6521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2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8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07274" w:rsidTr="006F1513">
        <w:tc>
          <w:tcPr>
            <w:tcW w:w="567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6521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2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8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07274" w:rsidTr="006F1513">
        <w:tc>
          <w:tcPr>
            <w:tcW w:w="567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6521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2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8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07274" w:rsidTr="006F1513">
        <w:tc>
          <w:tcPr>
            <w:tcW w:w="567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6521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2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8" w:type="dxa"/>
          </w:tcPr>
          <w:p w:rsidR="00307274" w:rsidRDefault="00307274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060BFB" w:rsidRPr="004D6156" w:rsidRDefault="006F1513" w:rsidP="006F1513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4D6156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المرفقات</w:t>
      </w:r>
      <w:r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>:</w:t>
      </w:r>
    </w:p>
    <w:p w:rsidR="00C927A8" w:rsidRPr="004D6156" w:rsidRDefault="00060BFB" w:rsidP="006F1513">
      <w:pPr>
        <w:pStyle w:val="ListParagraph"/>
        <w:numPr>
          <w:ilvl w:val="0"/>
          <w:numId w:val="48"/>
        </w:numPr>
        <w:bidi/>
        <w:ind w:left="395"/>
        <w:rPr>
          <w:rFonts w:ascii="Simplified Arabic" w:hAnsi="Simplified Arabic" w:cs="Simplified Arabic"/>
          <w:sz w:val="20"/>
          <w:szCs w:val="20"/>
          <w:lang w:bidi="ar-JO"/>
        </w:rPr>
      </w:pPr>
      <w:r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>مسودة اتفاقية مع الباحثين المساعدين</w:t>
      </w:r>
      <w:r w:rsidR="005F6EDE"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إن وجد</w:t>
      </w:r>
    </w:p>
    <w:p w:rsidR="005F6EDE" w:rsidRPr="004D6156" w:rsidRDefault="005F6EDE" w:rsidP="006F1513">
      <w:pPr>
        <w:pStyle w:val="ListParagraph"/>
        <w:numPr>
          <w:ilvl w:val="0"/>
          <w:numId w:val="48"/>
        </w:numPr>
        <w:bidi/>
        <w:ind w:left="395"/>
        <w:rPr>
          <w:rFonts w:ascii="Simplified Arabic" w:hAnsi="Simplified Arabic" w:cs="Simplified Arabic"/>
          <w:sz w:val="20"/>
          <w:szCs w:val="20"/>
          <w:lang w:bidi="ar-JO"/>
        </w:rPr>
      </w:pPr>
      <w:r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نسخة </w:t>
      </w:r>
      <w:r w:rsidR="007F2D7B"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من عروض اسعار الأجهزة والمعدات </w:t>
      </w:r>
      <w:r w:rsidR="00DF6B03"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والبرمجيات </w:t>
      </w:r>
      <w:r w:rsidR="007F2D7B"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>إ</w:t>
      </w:r>
      <w:r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>ن وجد</w:t>
      </w:r>
    </w:p>
    <w:p w:rsidR="00C927A8" w:rsidRPr="004D6156" w:rsidRDefault="00060BFB" w:rsidP="006F1513">
      <w:pPr>
        <w:pStyle w:val="ListParagraph"/>
        <w:numPr>
          <w:ilvl w:val="0"/>
          <w:numId w:val="46"/>
        </w:numPr>
        <w:bidi/>
        <w:ind w:left="395"/>
        <w:rPr>
          <w:rFonts w:ascii="Simplified Arabic" w:hAnsi="Simplified Arabic" w:cs="Simplified Arabic"/>
          <w:sz w:val="20"/>
          <w:szCs w:val="20"/>
          <w:lang w:bidi="ar-JO"/>
        </w:rPr>
      </w:pPr>
      <w:r w:rsidRPr="004D6156">
        <w:rPr>
          <w:rFonts w:ascii="Simplified Arabic" w:hAnsi="Simplified Arabic" w:cs="Simplified Arabic"/>
          <w:sz w:val="20"/>
          <w:szCs w:val="20"/>
          <w:rtl/>
          <w:lang w:bidi="ar-JO"/>
        </w:rPr>
        <w:t>(تحدد هنا أية وثائق إضافية لتوضيح فكرة البحث أو أي مجال متعلق بتنفيذه ونتائجه)</w:t>
      </w:r>
      <w:r w:rsidR="00C927A8" w:rsidRPr="004D615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</w:p>
    <w:p w:rsidR="00C927A8" w:rsidRPr="00C927A8" w:rsidRDefault="00C927A8" w:rsidP="005F6EDE">
      <w:pPr>
        <w:pStyle w:val="ListParagraph"/>
        <w:bidi/>
        <w:rPr>
          <w:rFonts w:ascii="Simplified Arabic" w:hAnsi="Simplified Arabic" w:cs="Simplified Arabic"/>
          <w:rtl/>
          <w:lang w:bidi="ar-JO"/>
        </w:rPr>
      </w:pPr>
    </w:p>
    <w:sectPr w:rsidR="00C927A8" w:rsidRPr="00C927A8" w:rsidSect="004E483C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0001" w:rsidRDefault="006E0001">
      <w:r>
        <w:separator/>
      </w:r>
    </w:p>
  </w:endnote>
  <w:endnote w:type="continuationSeparator" w:id="0">
    <w:p w:rsidR="006E0001" w:rsidRDefault="006E0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040D81">
    <w:pPr>
      <w:pStyle w:val="Footer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040D81">
      <w:rPr>
        <w:rStyle w:val="PageNumber"/>
        <w:rFonts w:cs="Simplified Arabic" w:hint="cs"/>
        <w:sz w:val="20"/>
        <w:szCs w:val="20"/>
        <w:rtl/>
      </w:rPr>
      <w:t>2201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07281B">
      <w:rPr>
        <w:rStyle w:val="PageNumber"/>
        <w:noProof/>
        <w:sz w:val="20"/>
        <w:szCs w:val="20"/>
      </w:rPr>
      <w:t>8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07281B">
      <w:rPr>
        <w:rStyle w:val="PageNumber"/>
        <w:noProof/>
        <w:sz w:val="20"/>
        <w:szCs w:val="20"/>
      </w:rPr>
      <w:t>8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5003E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0001" w:rsidRDefault="006E0001">
      <w:r>
        <w:separator/>
      </w:r>
    </w:p>
  </w:footnote>
  <w:footnote w:type="continuationSeparator" w:id="0">
    <w:p w:rsidR="006E0001" w:rsidRDefault="006E00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363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ook w:val="0000" w:firstRow="0" w:lastRow="0" w:firstColumn="0" w:lastColumn="0" w:noHBand="0" w:noVBand="0"/>
    </w:tblPr>
    <w:tblGrid>
      <w:gridCol w:w="2448"/>
      <w:gridCol w:w="5395"/>
      <w:gridCol w:w="672"/>
      <w:gridCol w:w="1848"/>
    </w:tblGrid>
    <w:tr w:rsidR="000C450B" w:rsidTr="008C11AF">
      <w:trPr>
        <w:trHeight w:val="1617"/>
      </w:trPr>
      <w:tc>
        <w:tcPr>
          <w:tcW w:w="244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0C450B" w:rsidRPr="003761D7" w:rsidRDefault="00552AB3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64CDE51A" wp14:editId="49DB02B7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0C450B" w:rsidRDefault="000C450B" w:rsidP="0017704F">
          <w:pPr>
            <w:rPr>
              <w:noProof/>
            </w:rPr>
          </w:pPr>
        </w:p>
        <w:p w:rsidR="000C450B" w:rsidRPr="006C1C26" w:rsidRDefault="000C450B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0C450B" w:rsidRPr="006C1C26" w:rsidRDefault="000C450B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0C450B" w:rsidRPr="007413B9" w:rsidRDefault="000C450B" w:rsidP="00A043F6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0C450B" w:rsidRPr="006C1C26" w:rsidRDefault="000C450B" w:rsidP="00A043F6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552AB3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0C450B" w:rsidRPr="000C1596" w:rsidRDefault="000C450B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5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0C450B" w:rsidRPr="00CB4797" w:rsidRDefault="00552AB3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72041260" wp14:editId="2141DC4C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C450B">
            <w:t xml:space="preserve"> </w:t>
          </w:r>
        </w:p>
      </w:tc>
    </w:tr>
    <w:tr w:rsidR="00680E60" w:rsidRPr="00B13C1B" w:rsidTr="008C11AF">
      <w:tc>
        <w:tcPr>
          <w:tcW w:w="8515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680E60" w:rsidRPr="00E70820" w:rsidRDefault="00287191" w:rsidP="00A043F6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نموذج طلب دعم مشروع بحث</w:t>
          </w:r>
          <w:r w:rsidR="00680E60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E67ED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لمي</w:t>
          </w:r>
          <w:r w:rsidR="00680E60"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680E6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="00680E60"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إجراءات</w:t>
          </w:r>
          <w:r w:rsidR="00680E60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680E60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040D8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E67ED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شاريع </w:t>
          </w:r>
          <w:r w:rsidR="00680E60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بحث العلمي/</w:t>
          </w:r>
          <w:r w:rsidR="008C11AF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680E60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680E60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18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80E60" w:rsidRPr="00E70820" w:rsidRDefault="00680E60" w:rsidP="008C11AF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QF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040D81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20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8C11AF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Pr="004D6156" w:rsidRDefault="00A27486" w:rsidP="00A86ED4">
    <w:pPr>
      <w:pStyle w:val="Header"/>
      <w:rPr>
        <w:rFonts w:ascii="Simplified Arabic" w:hAnsi="Simplified Arabic" w:cs="Simplified Arabic"/>
        <w:b/>
        <w:bCs/>
        <w:sz w:val="12"/>
        <w:szCs w:val="12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FD0853D" wp14:editId="3D9453A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AD888D9" wp14:editId="0006A975">
                                      <wp:extent cx="1028700" cy="981075"/>
                                      <wp:effectExtent l="19050" t="0" r="0" b="0"/>
                                      <wp:docPr id="2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D0853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D888D9" wp14:editId="0006A975">
                                <wp:extent cx="1028700" cy="981075"/>
                                <wp:effectExtent l="19050" t="0" r="0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A5003E">
            <w:rPr>
              <w:rStyle w:val="PageNumber"/>
              <w:noProof/>
              <w:rtl/>
            </w:rPr>
            <w:t>8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65965"/>
    <w:multiLevelType w:val="hybridMultilevel"/>
    <w:tmpl w:val="5EA6A2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5E0258"/>
    <w:multiLevelType w:val="hybridMultilevel"/>
    <w:tmpl w:val="43488596"/>
    <w:lvl w:ilvl="0" w:tplc="BD980A6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9A3BCE"/>
    <w:multiLevelType w:val="hybridMultilevel"/>
    <w:tmpl w:val="F1746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341D50"/>
    <w:multiLevelType w:val="hybridMultilevel"/>
    <w:tmpl w:val="71ECE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C3434F"/>
    <w:multiLevelType w:val="hybridMultilevel"/>
    <w:tmpl w:val="B3F6609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16240EDD"/>
    <w:multiLevelType w:val="hybridMultilevel"/>
    <w:tmpl w:val="E14A52E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63D6628"/>
    <w:multiLevelType w:val="hybridMultilevel"/>
    <w:tmpl w:val="A114E3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179325ED"/>
    <w:multiLevelType w:val="hybridMultilevel"/>
    <w:tmpl w:val="451CA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98775B"/>
    <w:multiLevelType w:val="multilevel"/>
    <w:tmpl w:val="5EB24786"/>
    <w:lvl w:ilvl="0">
      <w:start w:val="2"/>
      <w:numFmt w:val="decimal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lvlText w:val="%1.%2"/>
      <w:lvlJc w:val="left"/>
      <w:pPr>
        <w:tabs>
          <w:tab w:val="num" w:pos="1230"/>
        </w:tabs>
        <w:ind w:left="1230" w:hanging="510"/>
      </w:p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</w:lvl>
  </w:abstractNum>
  <w:abstractNum w:abstractNumId="9">
    <w:nsid w:val="1BEB3C0E"/>
    <w:multiLevelType w:val="multilevel"/>
    <w:tmpl w:val="FFB675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D852176"/>
    <w:multiLevelType w:val="hybridMultilevel"/>
    <w:tmpl w:val="33C2E84C"/>
    <w:lvl w:ilvl="0" w:tplc="C37AA2D4">
      <w:start w:val="4"/>
      <w:numFmt w:val="decimal"/>
      <w:lvlText w:val="%1."/>
      <w:lvlJc w:val="left"/>
      <w:pPr>
        <w:tabs>
          <w:tab w:val="num" w:pos="765"/>
        </w:tabs>
        <w:ind w:left="765" w:hanging="40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1DC23B5"/>
    <w:multiLevelType w:val="multilevel"/>
    <w:tmpl w:val="280CB81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80"/>
        </w:tabs>
        <w:ind w:left="8280" w:hanging="2520"/>
      </w:pPr>
      <w:rPr>
        <w:rFonts w:hint="default"/>
      </w:rPr>
    </w:lvl>
  </w:abstractNum>
  <w:abstractNum w:abstractNumId="12">
    <w:nsid w:val="21EC17B0"/>
    <w:multiLevelType w:val="hybridMultilevel"/>
    <w:tmpl w:val="FFB675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231B757D"/>
    <w:multiLevelType w:val="hybridMultilevel"/>
    <w:tmpl w:val="14A8C202"/>
    <w:lvl w:ilvl="0" w:tplc="04090001">
      <w:start w:val="1"/>
      <w:numFmt w:val="bullet"/>
      <w:lvlText w:val=""/>
      <w:lvlJc w:val="left"/>
      <w:pPr>
        <w:tabs>
          <w:tab w:val="num" w:pos="1515"/>
        </w:tabs>
        <w:ind w:left="1515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63C7334"/>
    <w:multiLevelType w:val="hybridMultilevel"/>
    <w:tmpl w:val="B1A0DB4A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4240E5"/>
    <w:multiLevelType w:val="hybridMultilevel"/>
    <w:tmpl w:val="8E68AB0E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EAC4940"/>
    <w:multiLevelType w:val="hybridMultilevel"/>
    <w:tmpl w:val="A176A3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35CC1B4B"/>
    <w:multiLevelType w:val="hybridMultilevel"/>
    <w:tmpl w:val="76E0E72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AFE704A">
      <w:start w:val="4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raditional Arabic" w:eastAsia="Times New Roman" w:hAnsi="Traditional Arabic" w:cs="Traditional Arabic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7D113FE"/>
    <w:multiLevelType w:val="hybridMultilevel"/>
    <w:tmpl w:val="ECE48A7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9D726E4"/>
    <w:multiLevelType w:val="hybridMultilevel"/>
    <w:tmpl w:val="4AD6423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C4D138D"/>
    <w:multiLevelType w:val="hybridMultilevel"/>
    <w:tmpl w:val="9BD6D9B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DBA56DB"/>
    <w:multiLevelType w:val="hybridMultilevel"/>
    <w:tmpl w:val="4E42A2A6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F6B3C69"/>
    <w:multiLevelType w:val="hybridMultilevel"/>
    <w:tmpl w:val="068C76B2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1E827C6"/>
    <w:multiLevelType w:val="hybridMultilevel"/>
    <w:tmpl w:val="0C28D6C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>
    <w:nsid w:val="42BA114C"/>
    <w:multiLevelType w:val="hybridMultilevel"/>
    <w:tmpl w:val="7A00BBF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>
    <w:nsid w:val="42C252B3"/>
    <w:multiLevelType w:val="hybridMultilevel"/>
    <w:tmpl w:val="D3D2DF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63A5BFD"/>
    <w:multiLevelType w:val="hybridMultilevel"/>
    <w:tmpl w:val="9FC84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7D2D65"/>
    <w:multiLevelType w:val="hybridMultilevel"/>
    <w:tmpl w:val="50B6E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0436505"/>
    <w:multiLevelType w:val="hybridMultilevel"/>
    <w:tmpl w:val="D92620B0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15B4D12"/>
    <w:multiLevelType w:val="hybridMultilevel"/>
    <w:tmpl w:val="FEA24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3F05F2"/>
    <w:multiLevelType w:val="hybridMultilevel"/>
    <w:tmpl w:val="9E781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414D56"/>
    <w:multiLevelType w:val="multilevel"/>
    <w:tmpl w:val="5EB24786"/>
    <w:lvl w:ilvl="0">
      <w:start w:val="2"/>
      <w:numFmt w:val="decimal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lvlText w:val="%1.%2"/>
      <w:lvlJc w:val="left"/>
      <w:pPr>
        <w:tabs>
          <w:tab w:val="num" w:pos="1230"/>
        </w:tabs>
        <w:ind w:left="1230" w:hanging="510"/>
      </w:p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</w:lvl>
  </w:abstractNum>
  <w:abstractNum w:abstractNumId="32">
    <w:nsid w:val="52A5404C"/>
    <w:multiLevelType w:val="hybridMultilevel"/>
    <w:tmpl w:val="D466FB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3">
    <w:nsid w:val="54271722"/>
    <w:multiLevelType w:val="hybridMultilevel"/>
    <w:tmpl w:val="FE7A397E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8312908"/>
    <w:multiLevelType w:val="hybridMultilevel"/>
    <w:tmpl w:val="A19454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A7C0357"/>
    <w:multiLevelType w:val="hybridMultilevel"/>
    <w:tmpl w:val="17D23E9E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B6625A0"/>
    <w:multiLevelType w:val="hybridMultilevel"/>
    <w:tmpl w:val="40F8ED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>
    <w:nsid w:val="6B197E83"/>
    <w:multiLevelType w:val="hybridMultilevel"/>
    <w:tmpl w:val="8EA4A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C9D24E6"/>
    <w:multiLevelType w:val="hybridMultilevel"/>
    <w:tmpl w:val="39107F6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58B8E424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raditional Arabic" w:eastAsia="Times New Roman" w:hAnsi="Traditional Arabic" w:cs="Traditional Arabic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>
    <w:nsid w:val="6EDB169A"/>
    <w:multiLevelType w:val="hybridMultilevel"/>
    <w:tmpl w:val="5A0AA364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EB3D54"/>
    <w:multiLevelType w:val="hybridMultilevel"/>
    <w:tmpl w:val="2356ED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2D358B5"/>
    <w:multiLevelType w:val="hybridMultilevel"/>
    <w:tmpl w:val="12246A00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784D1A"/>
    <w:multiLevelType w:val="hybridMultilevel"/>
    <w:tmpl w:val="2D66EF6C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820C0"/>
    <w:multiLevelType w:val="hybridMultilevel"/>
    <w:tmpl w:val="22A8CFF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AE44FE8"/>
    <w:multiLevelType w:val="multilevel"/>
    <w:tmpl w:val="FFB675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36"/>
  </w:num>
  <w:num w:numId="3">
    <w:abstractNumId w:val="40"/>
  </w:num>
  <w:num w:numId="4">
    <w:abstractNumId w:val="16"/>
  </w:num>
  <w:num w:numId="5">
    <w:abstractNumId w:val="12"/>
  </w:num>
  <w:num w:numId="6">
    <w:abstractNumId w:val="9"/>
  </w:num>
  <w:num w:numId="7">
    <w:abstractNumId w:val="44"/>
  </w:num>
  <w:num w:numId="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17"/>
  </w:num>
  <w:num w:numId="20">
    <w:abstractNumId w:val="32"/>
  </w:num>
  <w:num w:numId="21">
    <w:abstractNumId w:val="8"/>
  </w:num>
  <w:num w:numId="22">
    <w:abstractNumId w:val="11"/>
  </w:num>
  <w:num w:numId="23">
    <w:abstractNumId w:val="6"/>
  </w:num>
  <w:num w:numId="24">
    <w:abstractNumId w:val="23"/>
  </w:num>
  <w:num w:numId="25">
    <w:abstractNumId w:val="24"/>
  </w:num>
  <w:num w:numId="26">
    <w:abstractNumId w:val="38"/>
  </w:num>
  <w:num w:numId="2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2"/>
  </w:num>
  <w:num w:numId="32">
    <w:abstractNumId w:val="35"/>
  </w:num>
  <w:num w:numId="33">
    <w:abstractNumId w:val="39"/>
  </w:num>
  <w:num w:numId="34">
    <w:abstractNumId w:val="22"/>
  </w:num>
  <w:num w:numId="35">
    <w:abstractNumId w:val="14"/>
  </w:num>
  <w:num w:numId="36">
    <w:abstractNumId w:val="3"/>
  </w:num>
  <w:num w:numId="37">
    <w:abstractNumId w:val="21"/>
  </w:num>
  <w:num w:numId="38">
    <w:abstractNumId w:val="28"/>
  </w:num>
  <w:num w:numId="39">
    <w:abstractNumId w:val="33"/>
  </w:num>
  <w:num w:numId="40">
    <w:abstractNumId w:val="41"/>
  </w:num>
  <w:num w:numId="41">
    <w:abstractNumId w:val="37"/>
  </w:num>
  <w:num w:numId="42">
    <w:abstractNumId w:val="30"/>
  </w:num>
  <w:num w:numId="43">
    <w:abstractNumId w:val="42"/>
  </w:num>
  <w:num w:numId="44">
    <w:abstractNumId w:val="27"/>
  </w:num>
  <w:num w:numId="45">
    <w:abstractNumId w:val="29"/>
  </w:num>
  <w:num w:numId="46">
    <w:abstractNumId w:val="7"/>
  </w:num>
  <w:num w:numId="47">
    <w:abstractNumId w:val="1"/>
  </w:num>
  <w:num w:numId="48">
    <w:abstractNumId w:val="26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zM1MrUwM7E0MjZU0lEKTi0uzszPAykwrAUAfznw5iwAAAA="/>
  </w:docVars>
  <w:rsids>
    <w:rsidRoot w:val="001C3D7F"/>
    <w:rsid w:val="00011D41"/>
    <w:rsid w:val="0001554B"/>
    <w:rsid w:val="000210D7"/>
    <w:rsid w:val="00031994"/>
    <w:rsid w:val="00035542"/>
    <w:rsid w:val="00037AD7"/>
    <w:rsid w:val="00040A47"/>
    <w:rsid w:val="00040D81"/>
    <w:rsid w:val="000426BB"/>
    <w:rsid w:val="000440F3"/>
    <w:rsid w:val="00053A87"/>
    <w:rsid w:val="00055834"/>
    <w:rsid w:val="00060BFB"/>
    <w:rsid w:val="00060E72"/>
    <w:rsid w:val="0007281B"/>
    <w:rsid w:val="000740CE"/>
    <w:rsid w:val="000846FD"/>
    <w:rsid w:val="000867D9"/>
    <w:rsid w:val="000A54C6"/>
    <w:rsid w:val="000B42F8"/>
    <w:rsid w:val="000C450B"/>
    <w:rsid w:val="000C5F2E"/>
    <w:rsid w:val="000E0B5A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8E0"/>
    <w:rsid w:val="00134F37"/>
    <w:rsid w:val="00145811"/>
    <w:rsid w:val="00145993"/>
    <w:rsid w:val="00147E71"/>
    <w:rsid w:val="0015373B"/>
    <w:rsid w:val="00153824"/>
    <w:rsid w:val="00164A1A"/>
    <w:rsid w:val="00165DE1"/>
    <w:rsid w:val="00173B3A"/>
    <w:rsid w:val="00174AFA"/>
    <w:rsid w:val="001760B8"/>
    <w:rsid w:val="0018023F"/>
    <w:rsid w:val="00181855"/>
    <w:rsid w:val="001835B6"/>
    <w:rsid w:val="001842A0"/>
    <w:rsid w:val="00184BBA"/>
    <w:rsid w:val="00193F9C"/>
    <w:rsid w:val="001A306E"/>
    <w:rsid w:val="001B5495"/>
    <w:rsid w:val="001C2657"/>
    <w:rsid w:val="001C3D7F"/>
    <w:rsid w:val="001C55B8"/>
    <w:rsid w:val="001E0DA3"/>
    <w:rsid w:val="001E1A4B"/>
    <w:rsid w:val="001E1C9F"/>
    <w:rsid w:val="0020316B"/>
    <w:rsid w:val="002107E1"/>
    <w:rsid w:val="00217E6A"/>
    <w:rsid w:val="0023233B"/>
    <w:rsid w:val="0023754D"/>
    <w:rsid w:val="0024592A"/>
    <w:rsid w:val="00247924"/>
    <w:rsid w:val="00247CF1"/>
    <w:rsid w:val="00252CA3"/>
    <w:rsid w:val="00252CB6"/>
    <w:rsid w:val="00255777"/>
    <w:rsid w:val="00260210"/>
    <w:rsid w:val="00265388"/>
    <w:rsid w:val="00266250"/>
    <w:rsid w:val="002708DD"/>
    <w:rsid w:val="0027361D"/>
    <w:rsid w:val="0027618A"/>
    <w:rsid w:val="00280B37"/>
    <w:rsid w:val="002821D7"/>
    <w:rsid w:val="0028534A"/>
    <w:rsid w:val="00287191"/>
    <w:rsid w:val="002A7E26"/>
    <w:rsid w:val="002B23FF"/>
    <w:rsid w:val="002C21F1"/>
    <w:rsid w:val="002C2FCF"/>
    <w:rsid w:val="002C4679"/>
    <w:rsid w:val="002F3F21"/>
    <w:rsid w:val="002F6878"/>
    <w:rsid w:val="002F756B"/>
    <w:rsid w:val="00306B12"/>
    <w:rsid w:val="00307274"/>
    <w:rsid w:val="0032224A"/>
    <w:rsid w:val="00333285"/>
    <w:rsid w:val="003500C0"/>
    <w:rsid w:val="0035076A"/>
    <w:rsid w:val="00351F43"/>
    <w:rsid w:val="003559E0"/>
    <w:rsid w:val="0037173F"/>
    <w:rsid w:val="00381900"/>
    <w:rsid w:val="003952EA"/>
    <w:rsid w:val="00395B21"/>
    <w:rsid w:val="003A07CB"/>
    <w:rsid w:val="003A5227"/>
    <w:rsid w:val="003A5544"/>
    <w:rsid w:val="003B09ED"/>
    <w:rsid w:val="003B5E8E"/>
    <w:rsid w:val="003C4029"/>
    <w:rsid w:val="003C6568"/>
    <w:rsid w:val="003D42C8"/>
    <w:rsid w:val="003F37BA"/>
    <w:rsid w:val="003F4993"/>
    <w:rsid w:val="003F5A70"/>
    <w:rsid w:val="004137D5"/>
    <w:rsid w:val="004218F7"/>
    <w:rsid w:val="004244EA"/>
    <w:rsid w:val="00431609"/>
    <w:rsid w:val="004318C9"/>
    <w:rsid w:val="00437592"/>
    <w:rsid w:val="00440A10"/>
    <w:rsid w:val="00462A38"/>
    <w:rsid w:val="00466173"/>
    <w:rsid w:val="004717A5"/>
    <w:rsid w:val="00474365"/>
    <w:rsid w:val="004A616C"/>
    <w:rsid w:val="004A74F4"/>
    <w:rsid w:val="004B05DA"/>
    <w:rsid w:val="004C013E"/>
    <w:rsid w:val="004C16EB"/>
    <w:rsid w:val="004D6156"/>
    <w:rsid w:val="004E0CF4"/>
    <w:rsid w:val="004E483C"/>
    <w:rsid w:val="004E7FD2"/>
    <w:rsid w:val="004F516F"/>
    <w:rsid w:val="004F617D"/>
    <w:rsid w:val="005018D9"/>
    <w:rsid w:val="00505D3C"/>
    <w:rsid w:val="00513467"/>
    <w:rsid w:val="00526F99"/>
    <w:rsid w:val="00534C1A"/>
    <w:rsid w:val="00536A63"/>
    <w:rsid w:val="0055248E"/>
    <w:rsid w:val="00552AB3"/>
    <w:rsid w:val="00554800"/>
    <w:rsid w:val="00560FBD"/>
    <w:rsid w:val="00561533"/>
    <w:rsid w:val="00562BD3"/>
    <w:rsid w:val="005633BA"/>
    <w:rsid w:val="005654AC"/>
    <w:rsid w:val="00573E0A"/>
    <w:rsid w:val="00593B94"/>
    <w:rsid w:val="005943A0"/>
    <w:rsid w:val="00594953"/>
    <w:rsid w:val="005954AA"/>
    <w:rsid w:val="005A0E2E"/>
    <w:rsid w:val="005A315D"/>
    <w:rsid w:val="005A36D2"/>
    <w:rsid w:val="005A7A54"/>
    <w:rsid w:val="005B224F"/>
    <w:rsid w:val="005C18AC"/>
    <w:rsid w:val="005C7B0B"/>
    <w:rsid w:val="005D2F87"/>
    <w:rsid w:val="005D47A8"/>
    <w:rsid w:val="005D535B"/>
    <w:rsid w:val="005D6973"/>
    <w:rsid w:val="005E11E1"/>
    <w:rsid w:val="005F4F0F"/>
    <w:rsid w:val="005F6EDE"/>
    <w:rsid w:val="00611862"/>
    <w:rsid w:val="00612F5C"/>
    <w:rsid w:val="00620BAB"/>
    <w:rsid w:val="00627174"/>
    <w:rsid w:val="0062742B"/>
    <w:rsid w:val="0064527F"/>
    <w:rsid w:val="00646C61"/>
    <w:rsid w:val="00655B75"/>
    <w:rsid w:val="006578EB"/>
    <w:rsid w:val="00660026"/>
    <w:rsid w:val="00662090"/>
    <w:rsid w:val="006627EC"/>
    <w:rsid w:val="00665BA4"/>
    <w:rsid w:val="00672BA5"/>
    <w:rsid w:val="00675E0A"/>
    <w:rsid w:val="00680E60"/>
    <w:rsid w:val="00684844"/>
    <w:rsid w:val="00685DE8"/>
    <w:rsid w:val="006865DB"/>
    <w:rsid w:val="006A5C86"/>
    <w:rsid w:val="006A79CC"/>
    <w:rsid w:val="006B3467"/>
    <w:rsid w:val="006B7F9D"/>
    <w:rsid w:val="006C1579"/>
    <w:rsid w:val="006C1B69"/>
    <w:rsid w:val="006C44AF"/>
    <w:rsid w:val="006D5348"/>
    <w:rsid w:val="006D5A0D"/>
    <w:rsid w:val="006D6723"/>
    <w:rsid w:val="006E0001"/>
    <w:rsid w:val="006F1513"/>
    <w:rsid w:val="006F2B36"/>
    <w:rsid w:val="006F7CEC"/>
    <w:rsid w:val="007026D5"/>
    <w:rsid w:val="007061B8"/>
    <w:rsid w:val="0071052A"/>
    <w:rsid w:val="00716131"/>
    <w:rsid w:val="00721332"/>
    <w:rsid w:val="00721A73"/>
    <w:rsid w:val="00723E1A"/>
    <w:rsid w:val="0072415C"/>
    <w:rsid w:val="00727F6B"/>
    <w:rsid w:val="007353FD"/>
    <w:rsid w:val="00743FF0"/>
    <w:rsid w:val="007516B8"/>
    <w:rsid w:val="007861D7"/>
    <w:rsid w:val="0078649E"/>
    <w:rsid w:val="007867F0"/>
    <w:rsid w:val="00787402"/>
    <w:rsid w:val="00787B08"/>
    <w:rsid w:val="007A1AA0"/>
    <w:rsid w:val="007A4838"/>
    <w:rsid w:val="007A5CE2"/>
    <w:rsid w:val="007A6729"/>
    <w:rsid w:val="007B19D0"/>
    <w:rsid w:val="007B1F86"/>
    <w:rsid w:val="007B6C29"/>
    <w:rsid w:val="007B7395"/>
    <w:rsid w:val="007B78DD"/>
    <w:rsid w:val="007C1C18"/>
    <w:rsid w:val="007C3391"/>
    <w:rsid w:val="007D174B"/>
    <w:rsid w:val="007D36B4"/>
    <w:rsid w:val="007E4041"/>
    <w:rsid w:val="007F1CC3"/>
    <w:rsid w:val="007F2D7B"/>
    <w:rsid w:val="007F3FC7"/>
    <w:rsid w:val="008049ED"/>
    <w:rsid w:val="0081606A"/>
    <w:rsid w:val="00823FE3"/>
    <w:rsid w:val="00825603"/>
    <w:rsid w:val="008344E2"/>
    <w:rsid w:val="0084486F"/>
    <w:rsid w:val="008451C8"/>
    <w:rsid w:val="00854DEE"/>
    <w:rsid w:val="00860EC4"/>
    <w:rsid w:val="00861AB6"/>
    <w:rsid w:val="00870494"/>
    <w:rsid w:val="00884DEF"/>
    <w:rsid w:val="00886745"/>
    <w:rsid w:val="008912FD"/>
    <w:rsid w:val="00893A6D"/>
    <w:rsid w:val="0089625B"/>
    <w:rsid w:val="0089716E"/>
    <w:rsid w:val="0089734A"/>
    <w:rsid w:val="008A224A"/>
    <w:rsid w:val="008A5AA3"/>
    <w:rsid w:val="008C11AF"/>
    <w:rsid w:val="008D0A60"/>
    <w:rsid w:val="008E04ED"/>
    <w:rsid w:val="008E317A"/>
    <w:rsid w:val="008F0CEB"/>
    <w:rsid w:val="00901641"/>
    <w:rsid w:val="0090490E"/>
    <w:rsid w:val="009058FB"/>
    <w:rsid w:val="009106A4"/>
    <w:rsid w:val="00930C25"/>
    <w:rsid w:val="00940D39"/>
    <w:rsid w:val="00941578"/>
    <w:rsid w:val="00941DCE"/>
    <w:rsid w:val="00942D39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6ABF"/>
    <w:rsid w:val="009E05F9"/>
    <w:rsid w:val="009F7002"/>
    <w:rsid w:val="00A03F1C"/>
    <w:rsid w:val="00A043F6"/>
    <w:rsid w:val="00A04FB2"/>
    <w:rsid w:val="00A10E6F"/>
    <w:rsid w:val="00A2003F"/>
    <w:rsid w:val="00A2415E"/>
    <w:rsid w:val="00A2475B"/>
    <w:rsid w:val="00A27486"/>
    <w:rsid w:val="00A27867"/>
    <w:rsid w:val="00A30733"/>
    <w:rsid w:val="00A42DB8"/>
    <w:rsid w:val="00A5003E"/>
    <w:rsid w:val="00A51492"/>
    <w:rsid w:val="00A74806"/>
    <w:rsid w:val="00A778D1"/>
    <w:rsid w:val="00A86ED4"/>
    <w:rsid w:val="00AA2261"/>
    <w:rsid w:val="00AB0D75"/>
    <w:rsid w:val="00AC15E2"/>
    <w:rsid w:val="00AC23B7"/>
    <w:rsid w:val="00AC5E7D"/>
    <w:rsid w:val="00AD1D60"/>
    <w:rsid w:val="00AE0DEF"/>
    <w:rsid w:val="00AE4CAF"/>
    <w:rsid w:val="00AE6508"/>
    <w:rsid w:val="00AF0755"/>
    <w:rsid w:val="00AF15E1"/>
    <w:rsid w:val="00AF1E26"/>
    <w:rsid w:val="00AF3BEA"/>
    <w:rsid w:val="00AF7D94"/>
    <w:rsid w:val="00B13C1B"/>
    <w:rsid w:val="00B225C1"/>
    <w:rsid w:val="00B27A91"/>
    <w:rsid w:val="00B31CF2"/>
    <w:rsid w:val="00B430BB"/>
    <w:rsid w:val="00B45D57"/>
    <w:rsid w:val="00B532CB"/>
    <w:rsid w:val="00B64AAC"/>
    <w:rsid w:val="00B65DFB"/>
    <w:rsid w:val="00B72A2D"/>
    <w:rsid w:val="00B74110"/>
    <w:rsid w:val="00B74CB5"/>
    <w:rsid w:val="00B756C1"/>
    <w:rsid w:val="00B77A12"/>
    <w:rsid w:val="00B82CF5"/>
    <w:rsid w:val="00B92B81"/>
    <w:rsid w:val="00BA3BC5"/>
    <w:rsid w:val="00BA3D09"/>
    <w:rsid w:val="00BA4D8E"/>
    <w:rsid w:val="00BC78FB"/>
    <w:rsid w:val="00BD1479"/>
    <w:rsid w:val="00BD39CA"/>
    <w:rsid w:val="00BD7C20"/>
    <w:rsid w:val="00BE083A"/>
    <w:rsid w:val="00BE48AD"/>
    <w:rsid w:val="00C00A05"/>
    <w:rsid w:val="00C01E22"/>
    <w:rsid w:val="00C048B1"/>
    <w:rsid w:val="00C06D07"/>
    <w:rsid w:val="00C24822"/>
    <w:rsid w:val="00C24D05"/>
    <w:rsid w:val="00C26BD4"/>
    <w:rsid w:val="00C323D6"/>
    <w:rsid w:val="00C334D9"/>
    <w:rsid w:val="00C43DB3"/>
    <w:rsid w:val="00C53E54"/>
    <w:rsid w:val="00C6299D"/>
    <w:rsid w:val="00C62A6A"/>
    <w:rsid w:val="00C71CFF"/>
    <w:rsid w:val="00C77DD9"/>
    <w:rsid w:val="00C85C97"/>
    <w:rsid w:val="00C927A8"/>
    <w:rsid w:val="00C97213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B37"/>
    <w:rsid w:val="00D104E6"/>
    <w:rsid w:val="00D16F6A"/>
    <w:rsid w:val="00D23BE1"/>
    <w:rsid w:val="00D2567F"/>
    <w:rsid w:val="00D27B59"/>
    <w:rsid w:val="00D311C9"/>
    <w:rsid w:val="00D37087"/>
    <w:rsid w:val="00D45AE1"/>
    <w:rsid w:val="00D6640A"/>
    <w:rsid w:val="00D75555"/>
    <w:rsid w:val="00D756F6"/>
    <w:rsid w:val="00D83B9F"/>
    <w:rsid w:val="00D8700A"/>
    <w:rsid w:val="00D93C37"/>
    <w:rsid w:val="00D97CDC"/>
    <w:rsid w:val="00DB2940"/>
    <w:rsid w:val="00DC1404"/>
    <w:rsid w:val="00DC31CA"/>
    <w:rsid w:val="00DD40A2"/>
    <w:rsid w:val="00DD43E4"/>
    <w:rsid w:val="00DD567E"/>
    <w:rsid w:val="00DE276F"/>
    <w:rsid w:val="00DF0278"/>
    <w:rsid w:val="00DF5C00"/>
    <w:rsid w:val="00DF6B03"/>
    <w:rsid w:val="00E2446F"/>
    <w:rsid w:val="00E27F16"/>
    <w:rsid w:val="00E30BBB"/>
    <w:rsid w:val="00E32BBE"/>
    <w:rsid w:val="00E3557F"/>
    <w:rsid w:val="00E462C4"/>
    <w:rsid w:val="00E46D8A"/>
    <w:rsid w:val="00E50879"/>
    <w:rsid w:val="00E52FA4"/>
    <w:rsid w:val="00E557A0"/>
    <w:rsid w:val="00E5707B"/>
    <w:rsid w:val="00E63BED"/>
    <w:rsid w:val="00E67ED4"/>
    <w:rsid w:val="00E70820"/>
    <w:rsid w:val="00E93CFB"/>
    <w:rsid w:val="00E94140"/>
    <w:rsid w:val="00EB26CA"/>
    <w:rsid w:val="00EB4DB1"/>
    <w:rsid w:val="00EB55E3"/>
    <w:rsid w:val="00EC0600"/>
    <w:rsid w:val="00EC0C56"/>
    <w:rsid w:val="00EC0F22"/>
    <w:rsid w:val="00EC3298"/>
    <w:rsid w:val="00EC43BC"/>
    <w:rsid w:val="00EC5E1B"/>
    <w:rsid w:val="00EC6B3C"/>
    <w:rsid w:val="00ED7389"/>
    <w:rsid w:val="00EE2F71"/>
    <w:rsid w:val="00EE6E2F"/>
    <w:rsid w:val="00EE765C"/>
    <w:rsid w:val="00EF010D"/>
    <w:rsid w:val="00EF38EC"/>
    <w:rsid w:val="00EF43F6"/>
    <w:rsid w:val="00F00897"/>
    <w:rsid w:val="00F221B4"/>
    <w:rsid w:val="00F311F3"/>
    <w:rsid w:val="00F339B8"/>
    <w:rsid w:val="00F443BD"/>
    <w:rsid w:val="00F55496"/>
    <w:rsid w:val="00F567AA"/>
    <w:rsid w:val="00F64F85"/>
    <w:rsid w:val="00F66674"/>
    <w:rsid w:val="00F735E2"/>
    <w:rsid w:val="00F74223"/>
    <w:rsid w:val="00F75CF0"/>
    <w:rsid w:val="00F8239D"/>
    <w:rsid w:val="00F840CC"/>
    <w:rsid w:val="00F87A31"/>
    <w:rsid w:val="00FA7043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0077C33-4B5D-4436-B366-511A51DAB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80E6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4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6</cp:revision>
  <cp:lastPrinted>2015-12-13T10:05:00Z</cp:lastPrinted>
  <dcterms:created xsi:type="dcterms:W3CDTF">2017-01-25T11:36:00Z</dcterms:created>
  <dcterms:modified xsi:type="dcterms:W3CDTF">2019-10-21T04:39:00Z</dcterms:modified>
</cp:coreProperties>
</file>